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9A944" w14:textId="218E5694" w:rsidR="00BA1AE0" w:rsidRPr="00BA1AE0" w:rsidRDefault="00152A7B" w:rsidP="00BA1AE0">
      <w:pPr>
        <w:spacing w:after="240" w:line="240" w:lineRule="auto"/>
        <w:rPr>
          <w:iCs/>
        </w:rPr>
      </w:pPr>
      <w:r w:rsidRPr="00D359A0">
        <w:rPr>
          <w:iCs/>
        </w:rPr>
        <w:t xml:space="preserve">Supplementary </w:t>
      </w:r>
      <w:r w:rsidR="005862A4" w:rsidRPr="00D359A0">
        <w:rPr>
          <w:iCs/>
        </w:rPr>
        <w:t xml:space="preserve">Table </w:t>
      </w:r>
      <w:r w:rsidR="00C07C94">
        <w:rPr>
          <w:iCs/>
        </w:rPr>
        <w:t>8</w:t>
      </w:r>
      <w:r w:rsidR="00BA1AE0" w:rsidRPr="00BA1AE0">
        <w:rPr>
          <w:iCs/>
        </w:rPr>
        <w:t xml:space="preserve">. Some </w:t>
      </w:r>
      <w:r w:rsidR="00BA1AE0" w:rsidRPr="00DE2EA8">
        <w:rPr>
          <w:i/>
        </w:rPr>
        <w:t>Acacia</w:t>
      </w:r>
      <w:r w:rsidR="00BA1AE0" w:rsidRPr="00BA1AE0">
        <w:rPr>
          <w:iCs/>
        </w:rPr>
        <w:t xml:space="preserve"> spp. seed measurements from the Israel National Collection of Plant Seeds and Fruits</w:t>
      </w:r>
    </w:p>
    <w:tbl>
      <w:tblPr>
        <w:tblW w:w="10076" w:type="dxa"/>
        <w:tblLook w:val="04A0" w:firstRow="1" w:lastRow="0" w:firstColumn="1" w:lastColumn="0" w:noHBand="0" w:noVBand="1"/>
      </w:tblPr>
      <w:tblGrid>
        <w:gridCol w:w="1161"/>
        <w:gridCol w:w="1708"/>
        <w:gridCol w:w="550"/>
        <w:gridCol w:w="739"/>
        <w:gridCol w:w="667"/>
        <w:gridCol w:w="629"/>
        <w:gridCol w:w="667"/>
        <w:gridCol w:w="667"/>
        <w:gridCol w:w="1298"/>
        <w:gridCol w:w="1308"/>
        <w:gridCol w:w="682"/>
      </w:tblGrid>
      <w:tr w:rsidR="00BA1AE0" w:rsidRPr="00EE21B6" w14:paraId="4E861530" w14:textId="77777777" w:rsidTr="00617B38">
        <w:trPr>
          <w:trHeight w:val="562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14:paraId="06DF7876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Species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14:paraId="461D09EE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Population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14:paraId="6312B8BD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seed #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14:paraId="60461D39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seed face (A/B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14:paraId="7CDC097E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seed length (mm)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14:paraId="2065154C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seed width (mm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14:paraId="60EEB516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areole length (mm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14:paraId="40A5FAD6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areole width (mm)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14:paraId="3A94C885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(</w:t>
            </w:r>
            <w:proofErr w:type="gramStart"/>
            <w:r w:rsidRPr="00EE21B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seed</w:t>
            </w:r>
            <w:proofErr w:type="gramEnd"/>
            <w:r w:rsidRPr="00EE21B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 width-areole width)/ seed width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14:paraId="78DD7BEB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(</w:t>
            </w:r>
            <w:proofErr w:type="gramStart"/>
            <w:r w:rsidRPr="00EE21B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seed</w:t>
            </w:r>
            <w:proofErr w:type="gramEnd"/>
            <w:r w:rsidRPr="00EE21B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 length-areole length)/ seed length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</w:tcPr>
          <w:p w14:paraId="63E7CBE6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max. areole width</w:t>
            </w:r>
          </w:p>
        </w:tc>
      </w:tr>
      <w:tr w:rsidR="00BA1AE0" w:rsidRPr="00EE21B6" w14:paraId="7A852856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08E7BC17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nilotica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3D27762D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lusa A, archaeological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2DED828D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0BB62BC6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66BA0885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5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09E5BBFF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6.0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4D69EBC5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6.0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7386BF01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4.2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135A6C6C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0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0EFE23CF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0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vAlign w:val="bottom"/>
          </w:tcPr>
          <w:p w14:paraId="46B074FF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a</w:t>
            </w:r>
          </w:p>
        </w:tc>
      </w:tr>
      <w:tr w:rsidR="00BA1AE0" w:rsidRPr="00EE21B6" w14:paraId="7DCD0022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616952F1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nilotica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209FD061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lusa A, archaeological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2E09D123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49A8F286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716CCB1B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5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75B8AF22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6.0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4923B3F2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6.1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79BB29D8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4.1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1C4148FE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2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0F9A0621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9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vAlign w:val="bottom"/>
          </w:tcPr>
          <w:p w14:paraId="22E9C8E7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a</w:t>
            </w:r>
          </w:p>
        </w:tc>
      </w:tr>
      <w:tr w:rsidR="00BA1AE0" w:rsidRPr="00EE21B6" w14:paraId="45FFE190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3C8B1DB9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nilotica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40002856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lusa B, archaeological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611834D2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78AF445C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76DE8916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7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523E0102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4.7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2FB998D9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5.3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7E297E9E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3.6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18EB5FAC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3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18C20F18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vAlign w:val="bottom"/>
          </w:tcPr>
          <w:p w14:paraId="67C9DBBD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a</w:t>
            </w:r>
          </w:p>
        </w:tc>
      </w:tr>
      <w:tr w:rsidR="00BA1AE0" w:rsidRPr="00EE21B6" w14:paraId="40493178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047D2D7A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nilotica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514664D4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uxor 198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14970C1C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01B841A7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14BB4EFB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70D1A636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7.6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35E24AD9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9.0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455E2998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6.0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486E7FFD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5230E998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0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</w:tcPr>
          <w:p w14:paraId="397E6082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a</w:t>
            </w:r>
          </w:p>
        </w:tc>
      </w:tr>
      <w:tr w:rsidR="00BA1AE0" w:rsidRPr="00EE21B6" w14:paraId="1D4092ED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52FBA50E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nilotica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1AF7E979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uxor 198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33C48333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14EA16DE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737C063B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7807FF7D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7.7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65E15A90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8.9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115C45C5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5.6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1BED48EC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7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79133B9B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</w:tcPr>
          <w:p w14:paraId="71E29A26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a</w:t>
            </w:r>
          </w:p>
        </w:tc>
      </w:tr>
      <w:tr w:rsidR="00BA1AE0" w:rsidRPr="00EE21B6" w14:paraId="152D8954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51514FF5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nilotica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37755D3F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uxor 198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2C86FB4D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51638267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718E838E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5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0359CC23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7.7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26F8FD69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8.9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391E5C71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6.0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5CCD36D6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2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47BD9D23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5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</w:tcPr>
          <w:p w14:paraId="5042290C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a</w:t>
            </w:r>
          </w:p>
        </w:tc>
      </w:tr>
      <w:tr w:rsidR="00BA1AE0" w:rsidRPr="00EE21B6" w14:paraId="6D757E09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0EFA1870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nilotica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2B8827A7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uxor 198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2165F687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5FAF701C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686CBE8E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5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2ED74C5E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7.7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14997284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8.8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5DCAE68D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6.0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4BFB9CB1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2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0EB71A9B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</w:tcPr>
          <w:p w14:paraId="218459CB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a</w:t>
            </w:r>
          </w:p>
        </w:tc>
      </w:tr>
      <w:tr w:rsidR="00BA1AE0" w:rsidRPr="00EE21B6" w14:paraId="7327E949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4F710F70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nilotica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3F6A1261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uxor 198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634FF325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0D2FBF77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7BD0F6B8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9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1A95DD6B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7.3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025C0CFE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9.5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206B2BD1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5.7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4A7CA59A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2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2AE9EA06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</w:tcPr>
          <w:p w14:paraId="6AC3C34A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a</w:t>
            </w:r>
          </w:p>
        </w:tc>
      </w:tr>
      <w:tr w:rsidR="00BA1AE0" w:rsidRPr="00EE21B6" w14:paraId="3DFDC1B6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5D2D9BF0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nilotica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39C4414C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uxor 198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3909C4CB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46CF84D3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22276DC4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6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5DAACD3F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7.0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7C90C9F1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9.5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59A01D82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5.0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6E98E0E9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9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79F93EEE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0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</w:tcPr>
          <w:p w14:paraId="69F02D11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a</w:t>
            </w:r>
          </w:p>
        </w:tc>
      </w:tr>
      <w:tr w:rsidR="00BA1AE0" w:rsidRPr="00EE21B6" w14:paraId="65FB9E05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4AFD4978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nilotica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71F85F13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uxor 198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60645DFA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05762640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20A62458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0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20CCF533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6.5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71E765F7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6.2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553F96A9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4.5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0383BAD3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1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6FA2D391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1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</w:tcPr>
          <w:p w14:paraId="549B543D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a</w:t>
            </w:r>
          </w:p>
        </w:tc>
      </w:tr>
      <w:tr w:rsidR="00BA1AE0" w:rsidRPr="00EE21B6" w14:paraId="4B4538FB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00EA1B4F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nilotica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302651FC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uxor 198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4923F170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02F22035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1DCA4A34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0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748D622A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6.4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6EFBDBB8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6.0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4F29026D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4.5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734EEEAE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0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3627764F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14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</w:tcPr>
          <w:p w14:paraId="22F27A29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a</w:t>
            </w:r>
          </w:p>
        </w:tc>
      </w:tr>
      <w:tr w:rsidR="00BA1AE0" w:rsidRPr="00EE21B6" w14:paraId="20029CBE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39A7D6F7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pachyceras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76EE9D24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adi Ram 26.2.95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3B0F5EFF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57BC2C49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68FBC994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2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1E712389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6.9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756D0067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6.2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71B5741D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3.2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593470BF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4BD64519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3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vAlign w:val="bottom"/>
          </w:tcPr>
          <w:p w14:paraId="7625B7A1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c</w:t>
            </w:r>
          </w:p>
        </w:tc>
      </w:tr>
      <w:tr w:rsidR="00BA1AE0" w:rsidRPr="00EE21B6" w14:paraId="723B87AD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1F43E53D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pachyceras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0ABE2231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adi Ram 26.2.95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3B325ACA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15D1B893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29A293EE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5D11D199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6.7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0FA2C702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6.6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72B944D5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3.2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4892868E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3840D412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7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vAlign w:val="bottom"/>
          </w:tcPr>
          <w:p w14:paraId="2A149241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c</w:t>
            </w:r>
          </w:p>
        </w:tc>
      </w:tr>
      <w:tr w:rsidR="00BA1AE0" w:rsidRPr="00EE21B6" w14:paraId="58E7AC74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70D0DD4C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pachyceras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17C6AAB7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adi Ram 26.2.95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3B8FFCEE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1DE7171F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456EBFE0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5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44C3D662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8.0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2804378F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7.4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44D42724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4.2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19EE60C7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69037DD2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0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vAlign w:val="bottom"/>
          </w:tcPr>
          <w:p w14:paraId="45FEBEB9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a</w:t>
            </w:r>
          </w:p>
        </w:tc>
      </w:tr>
      <w:tr w:rsidR="00BA1AE0" w:rsidRPr="00EE21B6" w14:paraId="7C5FB4F2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4ACFB189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pachyceras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1CDAB4FB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adi Ram 26.2.95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0D5DBD5B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6035FA10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11C725E3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5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2005226D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8.0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0006627A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7.8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0FFCA29D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3.9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69F70EAA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45FA8F01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6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vAlign w:val="bottom"/>
          </w:tcPr>
          <w:p w14:paraId="384CFBAC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a</w:t>
            </w:r>
          </w:p>
        </w:tc>
      </w:tr>
      <w:tr w:rsidR="00BA1AE0" w:rsidRPr="00EE21B6" w14:paraId="3AA4A2E4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7EADA258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pachyceras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663A02AD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adi Ram 26.2.95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5A8598AA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523E8839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43FCE413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6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57C67FEC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6.5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75266476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7.9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5CE8FA00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3.5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70CBCB02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6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5537F2FA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vAlign w:val="bottom"/>
          </w:tcPr>
          <w:p w14:paraId="5E714659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b</w:t>
            </w:r>
          </w:p>
        </w:tc>
      </w:tr>
      <w:tr w:rsidR="00BA1AE0" w:rsidRPr="00EE21B6" w14:paraId="56E7E44D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5909E782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pachyceras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6C034888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adi Ram 26.2.95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55026F3C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597224F1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0B000AB8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4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1BA7EE2B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6.4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14689960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7.8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0BD0C2BB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3.6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62CB4504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2B23966D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vAlign w:val="bottom"/>
          </w:tcPr>
          <w:p w14:paraId="0F4EA3A0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b</w:t>
            </w:r>
          </w:p>
        </w:tc>
      </w:tr>
      <w:tr w:rsidR="00BA1AE0" w:rsidRPr="00EE21B6" w14:paraId="51F19A0B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192E3A23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pachyceras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1D79143A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ahal Hayyun 15.3.7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4909C1CC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165C88F4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76FEA3F2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21E47AAB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5.7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5542C06C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5.0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7CDCC1F4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2.7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3C099BDC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57AD2841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8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vAlign w:val="bottom"/>
          </w:tcPr>
          <w:p w14:paraId="28EE1D95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a</w:t>
            </w:r>
          </w:p>
        </w:tc>
      </w:tr>
      <w:tr w:rsidR="00BA1AE0" w:rsidRPr="00EE21B6" w14:paraId="64937F9B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3CAF8BB0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pachyceras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358EA3CC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ahal Hayyun 15.3.72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3C2EA02D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63C3BABB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66DF96B6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0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2AA5AAD8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5.7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3097FB6F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5.1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5195986E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2.5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73059C42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39488A2F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6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vAlign w:val="bottom"/>
          </w:tcPr>
          <w:p w14:paraId="2EEA10CE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a</w:t>
            </w:r>
          </w:p>
        </w:tc>
      </w:tr>
      <w:tr w:rsidR="00BA1AE0" w:rsidRPr="00EE21B6" w14:paraId="2D883F44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0993562C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pachyceras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745D88EF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ahal Hayyun 15.3.73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435B2672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1ADEB35D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6C93C95B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5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7CA08857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5.8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359B5B2E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6.4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2405CB01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3.3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0D49B04C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3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5EFCF94C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vAlign w:val="bottom"/>
          </w:tcPr>
          <w:p w14:paraId="29F4C076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b</w:t>
            </w:r>
          </w:p>
        </w:tc>
      </w:tr>
      <w:tr w:rsidR="00BA1AE0" w:rsidRPr="00EE21B6" w14:paraId="661B23A9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5EEFE9B8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pachyceras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34E625C4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ahal Hayyun 15.3.74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7C439595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47CE7CF9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579D426F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5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470A7E55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5.8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789D4CD4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6.3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45996BEF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3.2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29CE80AC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722B1FF2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6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vAlign w:val="bottom"/>
          </w:tcPr>
          <w:p w14:paraId="7B758278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b</w:t>
            </w:r>
          </w:p>
        </w:tc>
      </w:tr>
      <w:tr w:rsidR="00BA1AE0" w:rsidRPr="00EE21B6" w14:paraId="3599BB70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3A340427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pachyceras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78902C5F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ahal Hayyun 15.3.75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4E034168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6DF10739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52AF0ABF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7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203C10BD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6.2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3B5AE3D9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6.0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28E3D6B9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3.6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47B13758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2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74A51763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2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vAlign w:val="bottom"/>
          </w:tcPr>
          <w:p w14:paraId="7C7F2ACB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b</w:t>
            </w:r>
          </w:p>
        </w:tc>
      </w:tr>
      <w:tr w:rsidR="00BA1AE0" w:rsidRPr="00EE21B6" w14:paraId="75A927D2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65B87DBE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pachyceras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71BCDBDB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ahal Hayyun 15.3.76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754B47BB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640BD5C8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35153572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5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09B01D73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6.2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44667FBF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6.0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2B3F9A5B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3.6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421151FA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2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2D82B126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0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vAlign w:val="bottom"/>
          </w:tcPr>
          <w:p w14:paraId="09D2C3AB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b</w:t>
            </w:r>
          </w:p>
        </w:tc>
      </w:tr>
      <w:tr w:rsidR="00BA1AE0" w:rsidRPr="00EE21B6" w14:paraId="526B96D5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7569A609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raddiana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7113A61F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oje Awad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19D8E109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303DCDCB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4E0CAF13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9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7A54CEF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5.8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7B854F47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5.4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443F4A8F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3.5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4B1C1BDA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0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1065541D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2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vAlign w:val="bottom"/>
          </w:tcPr>
          <w:p w14:paraId="1A588ED1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e</w:t>
            </w:r>
          </w:p>
        </w:tc>
      </w:tr>
      <w:tr w:rsidR="00BA1AE0" w:rsidRPr="00EE21B6" w14:paraId="5CC90CDA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048637FC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raddiana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C1E606A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oje Awad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465A03F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69C14D47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37BE8611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9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32A1BE2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5.7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17C818C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5.2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4082A689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3.5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6F3BA4F7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9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E3497B5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4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vAlign w:val="bottom"/>
          </w:tcPr>
          <w:p w14:paraId="22ACDDE3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e</w:t>
            </w:r>
          </w:p>
        </w:tc>
      </w:tr>
      <w:tr w:rsidR="00BA1AE0" w:rsidRPr="00EE21B6" w14:paraId="7A937CF4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7FEFAA9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raddiana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7BE2FBB5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oje Awad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4DDF588C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0C54CE33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C773E1D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7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7596B23A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6.5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31405727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7.0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0C5C4538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3.8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4AD824D9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2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610A78D0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vAlign w:val="bottom"/>
          </w:tcPr>
          <w:p w14:paraId="69C9B78D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d</w:t>
            </w:r>
          </w:p>
        </w:tc>
      </w:tr>
      <w:tr w:rsidR="00BA1AE0" w:rsidRPr="00EE21B6" w14:paraId="3D30E48C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072D8997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raddiana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79041D86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oje Awad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DED9C4F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0F925BA4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7CD26D5A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6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FBA208A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6.5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127F17F1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7.0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30C628CE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4.0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3D183FC7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8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66538012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7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vAlign w:val="bottom"/>
          </w:tcPr>
          <w:p w14:paraId="2C651705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c</w:t>
            </w:r>
          </w:p>
        </w:tc>
      </w:tr>
      <w:tr w:rsidR="00BA1AE0" w:rsidRPr="00EE21B6" w14:paraId="6C7FDAD0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17BC9E83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raddiana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3A19BE4A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oje Awad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08A5E74A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FA6C385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1BA7A3A7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093E0B72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5.9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C49DCB9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5.5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8A5638D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3.8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6BE8D07E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6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D935B6C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2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vAlign w:val="bottom"/>
          </w:tcPr>
          <w:p w14:paraId="79271C91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c</w:t>
            </w:r>
          </w:p>
        </w:tc>
      </w:tr>
      <w:tr w:rsidR="00BA1AE0" w:rsidRPr="00EE21B6" w14:paraId="74318FF8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7FFA4C61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raddiana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405117F4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oje Awad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0210C915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8FECB26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41C44434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0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1794FBE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6.0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45F4DF20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5.7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E20A3D1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3.5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53976EC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2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8940817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9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vAlign w:val="bottom"/>
          </w:tcPr>
          <w:p w14:paraId="5207115A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c</w:t>
            </w:r>
          </w:p>
        </w:tc>
      </w:tr>
      <w:tr w:rsidR="00BA1AE0" w:rsidRPr="00EE21B6" w14:paraId="1A5C4060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C6D1AFA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raddiana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70B0A24A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in Gedi 19.5.1917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434ED6EF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429877F3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6E3E790B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0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6DB69E0B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5.5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11DA005D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5.9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734CA6B4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3.5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EA44D10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6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602D3A73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6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vAlign w:val="bottom"/>
          </w:tcPr>
          <w:p w14:paraId="42282D3C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c</w:t>
            </w:r>
          </w:p>
        </w:tc>
      </w:tr>
      <w:tr w:rsidR="00BA1AE0" w:rsidRPr="00EE21B6" w14:paraId="64BC3858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601E53BA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raddiana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067EF0E6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in Gedi 19.5.1917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4EEC515D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AFA4443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4E199242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0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460CD899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5.5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75DE51A0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5.6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6CEE647A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3.4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1091982E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8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3C87D9EE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0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vAlign w:val="bottom"/>
          </w:tcPr>
          <w:p w14:paraId="42C0424C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c</w:t>
            </w:r>
          </w:p>
        </w:tc>
      </w:tr>
      <w:tr w:rsidR="00BA1AE0" w:rsidRPr="00EE21B6" w14:paraId="73C73318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3CA86E6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raddiana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BA5F3DB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in Gedi 19.5.1917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1888EB48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7B6F103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048E159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0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6F9E455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5.3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BB951EA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5.9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6F887152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3.5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60704588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4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4E285E3A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6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vAlign w:val="bottom"/>
          </w:tcPr>
          <w:p w14:paraId="7DB3BF84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c</w:t>
            </w:r>
          </w:p>
        </w:tc>
      </w:tr>
      <w:tr w:rsidR="00BA1AE0" w:rsidRPr="00EE21B6" w14:paraId="5344B75E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3C002192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raddiana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6C14AFA2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in Gedi 19.5.1917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70A2D2A2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31778990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1E524C4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EC049AB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5.4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11D7167E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5.5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03868C6F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3.4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BC63BB0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7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EECC612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2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vAlign w:val="bottom"/>
          </w:tcPr>
          <w:p w14:paraId="3C779966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c</w:t>
            </w:r>
          </w:p>
        </w:tc>
      </w:tr>
      <w:tr w:rsidR="00BA1AE0" w:rsidRPr="00EE21B6" w14:paraId="351B2D09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0E3B7EC6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raddiana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1B7B1B71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in Gedi 19.5.1917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CD889A7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7A25B012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12E08BAB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0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4B5ACC9A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5.4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75681399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5.9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34C4C4C0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3.5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7BBCD070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15955EF6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6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vAlign w:val="bottom"/>
          </w:tcPr>
          <w:p w14:paraId="1E68CA07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c</w:t>
            </w:r>
          </w:p>
        </w:tc>
      </w:tr>
      <w:tr w:rsidR="00BA1AE0" w:rsidRPr="00EE21B6" w14:paraId="1ACAB156" w14:textId="77777777" w:rsidTr="00617B38">
        <w:trPr>
          <w:trHeight w:val="293"/>
        </w:trPr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6E9B787A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A. raddiana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D69C1BA" w14:textId="77777777" w:rsidR="00BA1AE0" w:rsidRPr="00EE21B6" w:rsidRDefault="00BA1AE0" w:rsidP="00617B38">
            <w:pPr>
              <w:spacing w:after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in Gedi 19.5.1917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3D39DB81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6FA6C305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6B948AE1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0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3CA0C184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5.4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7E2CAE74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5.8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132D9F9D" w14:textId="77777777" w:rsidR="00BA1AE0" w:rsidRPr="00EE21B6" w:rsidRDefault="00BA1AE0" w:rsidP="00617B38">
            <w:pPr>
              <w:spacing w:after="0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E21B6">
              <w:rPr>
                <w:rFonts w:cstheme="minorHAnsi"/>
                <w:sz w:val="16"/>
                <w:szCs w:val="16"/>
              </w:rPr>
              <w:t>3.4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8510D18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7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3870415D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vAlign w:val="bottom"/>
          </w:tcPr>
          <w:p w14:paraId="458858FD" w14:textId="77777777" w:rsidR="00BA1AE0" w:rsidRPr="00EE21B6" w:rsidRDefault="00BA1AE0" w:rsidP="00617B3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EE21B6">
              <w:rPr>
                <w:color w:val="000000"/>
                <w:sz w:val="16"/>
                <w:szCs w:val="16"/>
              </w:rPr>
              <w:t>c</w:t>
            </w:r>
          </w:p>
        </w:tc>
      </w:tr>
    </w:tbl>
    <w:p w14:paraId="6D01F865" w14:textId="0269E8E1" w:rsidR="00BA1AE0" w:rsidRDefault="00BA1AE0" w:rsidP="00BA1AE0">
      <w:pPr>
        <w:pStyle w:val="Heading3"/>
        <w:rPr>
          <w:rFonts w:eastAsia="Times New Roman" w:cstheme="minorHAnsi"/>
          <w:color w:val="000000"/>
          <w:sz w:val="16"/>
          <w:szCs w:val="16"/>
        </w:rPr>
      </w:pPr>
      <w:r w:rsidRPr="00240394">
        <w:rPr>
          <w:sz w:val="16"/>
          <w:szCs w:val="16"/>
        </w:rPr>
        <w:t xml:space="preserve">Table uses </w:t>
      </w:r>
      <w:r w:rsidRPr="007A023E">
        <w:rPr>
          <w:sz w:val="16"/>
          <w:szCs w:val="16"/>
        </w:rPr>
        <w:t>Acacia</w:t>
      </w:r>
      <w:r w:rsidRPr="00240394">
        <w:rPr>
          <w:sz w:val="16"/>
          <w:szCs w:val="16"/>
        </w:rPr>
        <w:t xml:space="preserve"> as used in the reference accessions; for synonyms see text above.</w:t>
      </w:r>
      <w:r>
        <w:rPr>
          <w:sz w:val="16"/>
          <w:szCs w:val="16"/>
        </w:rPr>
        <w:t xml:space="preserve"> Max. areole width is based on distance from hilum: a</w:t>
      </w:r>
      <w:r w:rsidRPr="00DB3025">
        <w:rPr>
          <w:rFonts w:cstheme="minorHAnsi"/>
          <w:sz w:val="16"/>
          <w:szCs w:val="16"/>
        </w:rPr>
        <w:t xml:space="preserve">) upper third (from hilum); b) </w:t>
      </w:r>
      <w:r w:rsidRPr="00DB3025">
        <w:rPr>
          <w:rFonts w:eastAsia="Times New Roman" w:cstheme="minorHAnsi"/>
          <w:color w:val="000000"/>
          <w:sz w:val="16"/>
          <w:szCs w:val="16"/>
        </w:rPr>
        <w:t>upper third-midway; c) midway; d) midway-lower third; e) lower third</w:t>
      </w:r>
    </w:p>
    <w:sectPr w:rsidR="00BA1AE0" w:rsidSect="00D359A0">
      <w:foot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6E7A3" w14:textId="77777777" w:rsidR="00A46620" w:rsidRDefault="00A46620" w:rsidP="00F56C20">
      <w:pPr>
        <w:spacing w:after="0" w:line="240" w:lineRule="auto"/>
      </w:pPr>
      <w:r>
        <w:separator/>
      </w:r>
    </w:p>
  </w:endnote>
  <w:endnote w:type="continuationSeparator" w:id="0">
    <w:p w14:paraId="3D57A0B6" w14:textId="77777777" w:rsidR="00A46620" w:rsidRDefault="00A46620" w:rsidP="00F56C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d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avid">
    <w:altName w:val="David"/>
    <w:charset w:val="B1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E9748" w14:textId="77777777" w:rsidR="00B13D1E" w:rsidRDefault="00B13D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8F69DB" w14:textId="77777777" w:rsidR="00A46620" w:rsidRDefault="00A46620" w:rsidP="00F56C20">
      <w:pPr>
        <w:spacing w:after="0" w:line="240" w:lineRule="auto"/>
      </w:pPr>
      <w:r>
        <w:separator/>
      </w:r>
    </w:p>
  </w:footnote>
  <w:footnote w:type="continuationSeparator" w:id="0">
    <w:p w14:paraId="4F53F758" w14:textId="77777777" w:rsidR="00A46620" w:rsidRDefault="00A46620" w:rsidP="00F56C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6129E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49767FE"/>
    <w:multiLevelType w:val="hybridMultilevel"/>
    <w:tmpl w:val="8438F0B2"/>
    <w:lvl w:ilvl="0" w:tplc="D79E7E64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CB2796"/>
    <w:multiLevelType w:val="multilevel"/>
    <w:tmpl w:val="0409001F"/>
    <w:lvl w:ilvl="0">
      <w:start w:val="1"/>
      <w:numFmt w:val="decimal"/>
      <w:pStyle w:val="TOCHeading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34166424"/>
    <w:multiLevelType w:val="hybridMultilevel"/>
    <w:tmpl w:val="076C3E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125790"/>
    <w:multiLevelType w:val="hybridMultilevel"/>
    <w:tmpl w:val="FD44B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1F05B0"/>
    <w:multiLevelType w:val="hybridMultilevel"/>
    <w:tmpl w:val="FD44B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CB2A1F"/>
    <w:multiLevelType w:val="multilevel"/>
    <w:tmpl w:val="228A59F4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1">
      <w:start w:val="1"/>
      <w:numFmt w:val="decimal"/>
      <w:pStyle w:val="Heading2"/>
      <w:isLgl/>
      <w:lvlText w:val="%1.%2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pStyle w:val="Heading4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75FE5CB4"/>
    <w:multiLevelType w:val="multilevel"/>
    <w:tmpl w:val="8522E7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781E605A"/>
    <w:multiLevelType w:val="multilevel"/>
    <w:tmpl w:val="0A0CD1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i/>
        <w:iCs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9864D9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8"/>
  </w:num>
  <w:num w:numId="2">
    <w:abstractNumId w:val="11"/>
  </w:num>
  <w:num w:numId="3">
    <w:abstractNumId w:val="4"/>
  </w:num>
  <w:num w:numId="4">
    <w:abstractNumId w:val="6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</w:num>
  <w:num w:numId="7">
    <w:abstractNumId w:val="9"/>
  </w:num>
  <w:num w:numId="8">
    <w:abstractNumId w:val="5"/>
  </w:num>
  <w:num w:numId="9">
    <w:abstractNumId w:val="0"/>
  </w:num>
  <w:num w:numId="10">
    <w:abstractNumId w:val="10"/>
  </w:num>
  <w:num w:numId="11">
    <w:abstractNumId w:val="3"/>
  </w:num>
  <w:num w:numId="12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NjM2NDS3NDU1NbdU0lEKTi0uzszPAykwrwUA7mTeTCwAAAA="/>
  </w:docVars>
  <w:rsids>
    <w:rsidRoot w:val="00F56C20"/>
    <w:rsid w:val="00002959"/>
    <w:rsid w:val="00003EA3"/>
    <w:rsid w:val="00003FB5"/>
    <w:rsid w:val="00004403"/>
    <w:rsid w:val="00011B0C"/>
    <w:rsid w:val="00012855"/>
    <w:rsid w:val="000140B3"/>
    <w:rsid w:val="0001660B"/>
    <w:rsid w:val="0001685D"/>
    <w:rsid w:val="00021654"/>
    <w:rsid w:val="00024252"/>
    <w:rsid w:val="00026F97"/>
    <w:rsid w:val="00026FD4"/>
    <w:rsid w:val="0004414B"/>
    <w:rsid w:val="00047DFD"/>
    <w:rsid w:val="00047EED"/>
    <w:rsid w:val="00047F33"/>
    <w:rsid w:val="0005074F"/>
    <w:rsid w:val="00051149"/>
    <w:rsid w:val="00054F6B"/>
    <w:rsid w:val="0005726F"/>
    <w:rsid w:val="00057385"/>
    <w:rsid w:val="000638B8"/>
    <w:rsid w:val="000646B2"/>
    <w:rsid w:val="00065BF9"/>
    <w:rsid w:val="00065E8D"/>
    <w:rsid w:val="00066D22"/>
    <w:rsid w:val="00070ECF"/>
    <w:rsid w:val="000723BA"/>
    <w:rsid w:val="00073674"/>
    <w:rsid w:val="00075E35"/>
    <w:rsid w:val="00080105"/>
    <w:rsid w:val="00081F61"/>
    <w:rsid w:val="000837C1"/>
    <w:rsid w:val="00084B13"/>
    <w:rsid w:val="00085841"/>
    <w:rsid w:val="000860D7"/>
    <w:rsid w:val="00086BD1"/>
    <w:rsid w:val="00087E57"/>
    <w:rsid w:val="00090654"/>
    <w:rsid w:val="00090834"/>
    <w:rsid w:val="00092F11"/>
    <w:rsid w:val="000A0AA4"/>
    <w:rsid w:val="000A31C3"/>
    <w:rsid w:val="000A7C56"/>
    <w:rsid w:val="000B27C4"/>
    <w:rsid w:val="000B3394"/>
    <w:rsid w:val="000B37FE"/>
    <w:rsid w:val="000B394E"/>
    <w:rsid w:val="000B4777"/>
    <w:rsid w:val="000B579F"/>
    <w:rsid w:val="000B63C2"/>
    <w:rsid w:val="000C057D"/>
    <w:rsid w:val="000C2BC0"/>
    <w:rsid w:val="000C73D5"/>
    <w:rsid w:val="000D03D7"/>
    <w:rsid w:val="000D14F0"/>
    <w:rsid w:val="000D156E"/>
    <w:rsid w:val="000D193F"/>
    <w:rsid w:val="000D36FC"/>
    <w:rsid w:val="000D3D82"/>
    <w:rsid w:val="000D6386"/>
    <w:rsid w:val="000E5995"/>
    <w:rsid w:val="000E7ED4"/>
    <w:rsid w:val="000F0458"/>
    <w:rsid w:val="000F0EF9"/>
    <w:rsid w:val="000F26A6"/>
    <w:rsid w:val="000F36C2"/>
    <w:rsid w:val="000F5730"/>
    <w:rsid w:val="000F7DA8"/>
    <w:rsid w:val="00100C26"/>
    <w:rsid w:val="00101497"/>
    <w:rsid w:val="00103551"/>
    <w:rsid w:val="00104E4F"/>
    <w:rsid w:val="001066E7"/>
    <w:rsid w:val="001076CB"/>
    <w:rsid w:val="00110C2D"/>
    <w:rsid w:val="00112BEE"/>
    <w:rsid w:val="00114ECB"/>
    <w:rsid w:val="00116124"/>
    <w:rsid w:val="001215A8"/>
    <w:rsid w:val="00123217"/>
    <w:rsid w:val="0012532C"/>
    <w:rsid w:val="0012784B"/>
    <w:rsid w:val="001309F0"/>
    <w:rsid w:val="00133FB6"/>
    <w:rsid w:val="00137221"/>
    <w:rsid w:val="00142A9F"/>
    <w:rsid w:val="001503A7"/>
    <w:rsid w:val="001507AA"/>
    <w:rsid w:val="00152A7B"/>
    <w:rsid w:val="0015316A"/>
    <w:rsid w:val="001577AE"/>
    <w:rsid w:val="0016121E"/>
    <w:rsid w:val="00161F09"/>
    <w:rsid w:val="00163DB7"/>
    <w:rsid w:val="00165178"/>
    <w:rsid w:val="001669B3"/>
    <w:rsid w:val="0017062A"/>
    <w:rsid w:val="001718AE"/>
    <w:rsid w:val="00172032"/>
    <w:rsid w:val="0017390F"/>
    <w:rsid w:val="00174647"/>
    <w:rsid w:val="001763EB"/>
    <w:rsid w:val="00177BFF"/>
    <w:rsid w:val="00183340"/>
    <w:rsid w:val="001843B9"/>
    <w:rsid w:val="00184ABF"/>
    <w:rsid w:val="00185B50"/>
    <w:rsid w:val="00197BAB"/>
    <w:rsid w:val="001A3406"/>
    <w:rsid w:val="001A39B8"/>
    <w:rsid w:val="001A51D9"/>
    <w:rsid w:val="001B1C3D"/>
    <w:rsid w:val="001B20D6"/>
    <w:rsid w:val="001B2F63"/>
    <w:rsid w:val="001B39B8"/>
    <w:rsid w:val="001C04A7"/>
    <w:rsid w:val="001C21F3"/>
    <w:rsid w:val="001C36ED"/>
    <w:rsid w:val="001C370F"/>
    <w:rsid w:val="001C4108"/>
    <w:rsid w:val="001C61C3"/>
    <w:rsid w:val="001C7516"/>
    <w:rsid w:val="001D3225"/>
    <w:rsid w:val="001D44DD"/>
    <w:rsid w:val="001D7091"/>
    <w:rsid w:val="001D7956"/>
    <w:rsid w:val="001E048E"/>
    <w:rsid w:val="001E1493"/>
    <w:rsid w:val="001E35B5"/>
    <w:rsid w:val="001E66AE"/>
    <w:rsid w:val="001F0114"/>
    <w:rsid w:val="001F1170"/>
    <w:rsid w:val="001F122E"/>
    <w:rsid w:val="001F2BE7"/>
    <w:rsid w:val="0020017E"/>
    <w:rsid w:val="00200F68"/>
    <w:rsid w:val="002024CD"/>
    <w:rsid w:val="0020279A"/>
    <w:rsid w:val="00211571"/>
    <w:rsid w:val="0021242D"/>
    <w:rsid w:val="00212CB1"/>
    <w:rsid w:val="002137FD"/>
    <w:rsid w:val="00214605"/>
    <w:rsid w:val="00220FDA"/>
    <w:rsid w:val="0022114B"/>
    <w:rsid w:val="00221869"/>
    <w:rsid w:val="00224689"/>
    <w:rsid w:val="00230383"/>
    <w:rsid w:val="00230C15"/>
    <w:rsid w:val="00231A6D"/>
    <w:rsid w:val="00236432"/>
    <w:rsid w:val="0023732D"/>
    <w:rsid w:val="00240181"/>
    <w:rsid w:val="0024070F"/>
    <w:rsid w:val="00241055"/>
    <w:rsid w:val="0024119C"/>
    <w:rsid w:val="00243073"/>
    <w:rsid w:val="00243E9D"/>
    <w:rsid w:val="002444ED"/>
    <w:rsid w:val="00247D73"/>
    <w:rsid w:val="002535C1"/>
    <w:rsid w:val="00257CB3"/>
    <w:rsid w:val="00260ABB"/>
    <w:rsid w:val="002621EB"/>
    <w:rsid w:val="00262BCA"/>
    <w:rsid w:val="002648DC"/>
    <w:rsid w:val="00264FA1"/>
    <w:rsid w:val="00265214"/>
    <w:rsid w:val="00267484"/>
    <w:rsid w:val="002679D4"/>
    <w:rsid w:val="0027201B"/>
    <w:rsid w:val="00273CDB"/>
    <w:rsid w:val="00274A40"/>
    <w:rsid w:val="00275FE7"/>
    <w:rsid w:val="00283EE9"/>
    <w:rsid w:val="002904EE"/>
    <w:rsid w:val="00290F99"/>
    <w:rsid w:val="00292759"/>
    <w:rsid w:val="002934CD"/>
    <w:rsid w:val="00294A86"/>
    <w:rsid w:val="0029664C"/>
    <w:rsid w:val="002A1674"/>
    <w:rsid w:val="002A5E50"/>
    <w:rsid w:val="002A6580"/>
    <w:rsid w:val="002B0D37"/>
    <w:rsid w:val="002B2953"/>
    <w:rsid w:val="002B2979"/>
    <w:rsid w:val="002B4A27"/>
    <w:rsid w:val="002C50F4"/>
    <w:rsid w:val="002C5371"/>
    <w:rsid w:val="002D0845"/>
    <w:rsid w:val="002D57BB"/>
    <w:rsid w:val="002D5974"/>
    <w:rsid w:val="002D5AD3"/>
    <w:rsid w:val="002E4589"/>
    <w:rsid w:val="002F4A36"/>
    <w:rsid w:val="002F5A87"/>
    <w:rsid w:val="002F5B39"/>
    <w:rsid w:val="002F7ADC"/>
    <w:rsid w:val="00300528"/>
    <w:rsid w:val="00302BD3"/>
    <w:rsid w:val="00304C41"/>
    <w:rsid w:val="00305625"/>
    <w:rsid w:val="00305BCC"/>
    <w:rsid w:val="00307EA7"/>
    <w:rsid w:val="00310A32"/>
    <w:rsid w:val="00311ED9"/>
    <w:rsid w:val="00312475"/>
    <w:rsid w:val="00315C33"/>
    <w:rsid w:val="003175B0"/>
    <w:rsid w:val="003178D1"/>
    <w:rsid w:val="00320D2A"/>
    <w:rsid w:val="003212F7"/>
    <w:rsid w:val="003216B0"/>
    <w:rsid w:val="00321D95"/>
    <w:rsid w:val="00325579"/>
    <w:rsid w:val="00332AF4"/>
    <w:rsid w:val="003436F1"/>
    <w:rsid w:val="00343A22"/>
    <w:rsid w:val="0034684E"/>
    <w:rsid w:val="003541BA"/>
    <w:rsid w:val="00356AFF"/>
    <w:rsid w:val="003600FB"/>
    <w:rsid w:val="003636EC"/>
    <w:rsid w:val="00364583"/>
    <w:rsid w:val="00364E69"/>
    <w:rsid w:val="003715C7"/>
    <w:rsid w:val="00371685"/>
    <w:rsid w:val="00375F3C"/>
    <w:rsid w:val="00376EE6"/>
    <w:rsid w:val="00380E70"/>
    <w:rsid w:val="0038238D"/>
    <w:rsid w:val="00383757"/>
    <w:rsid w:val="00384F09"/>
    <w:rsid w:val="003864D6"/>
    <w:rsid w:val="003868E1"/>
    <w:rsid w:val="00392180"/>
    <w:rsid w:val="00393BC0"/>
    <w:rsid w:val="003A04BC"/>
    <w:rsid w:val="003A11CC"/>
    <w:rsid w:val="003A7226"/>
    <w:rsid w:val="003B0678"/>
    <w:rsid w:val="003B5A95"/>
    <w:rsid w:val="003B77F8"/>
    <w:rsid w:val="003B7A0A"/>
    <w:rsid w:val="003C05F8"/>
    <w:rsid w:val="003C4717"/>
    <w:rsid w:val="003D3A29"/>
    <w:rsid w:val="003D43BB"/>
    <w:rsid w:val="003D5410"/>
    <w:rsid w:val="003D6033"/>
    <w:rsid w:val="003D6E7C"/>
    <w:rsid w:val="003D74D3"/>
    <w:rsid w:val="003E0ABF"/>
    <w:rsid w:val="003E16BD"/>
    <w:rsid w:val="003E3FB6"/>
    <w:rsid w:val="003E5E5B"/>
    <w:rsid w:val="003E65ED"/>
    <w:rsid w:val="003E7282"/>
    <w:rsid w:val="003E74D0"/>
    <w:rsid w:val="003F00D9"/>
    <w:rsid w:val="003F1A7A"/>
    <w:rsid w:val="003F2263"/>
    <w:rsid w:val="003F28A0"/>
    <w:rsid w:val="003F7E36"/>
    <w:rsid w:val="0040611D"/>
    <w:rsid w:val="00406500"/>
    <w:rsid w:val="004070C7"/>
    <w:rsid w:val="0041137B"/>
    <w:rsid w:val="00412E41"/>
    <w:rsid w:val="00414D37"/>
    <w:rsid w:val="004151D5"/>
    <w:rsid w:val="00415C3D"/>
    <w:rsid w:val="004208C6"/>
    <w:rsid w:val="00424631"/>
    <w:rsid w:val="00424DB0"/>
    <w:rsid w:val="004255B3"/>
    <w:rsid w:val="00425608"/>
    <w:rsid w:val="00425A53"/>
    <w:rsid w:val="00432E6E"/>
    <w:rsid w:val="004332AC"/>
    <w:rsid w:val="00436102"/>
    <w:rsid w:val="0043792B"/>
    <w:rsid w:val="00442056"/>
    <w:rsid w:val="00444D93"/>
    <w:rsid w:val="004507BD"/>
    <w:rsid w:val="00451507"/>
    <w:rsid w:val="00451844"/>
    <w:rsid w:val="00453E1B"/>
    <w:rsid w:val="00460F56"/>
    <w:rsid w:val="00460FBE"/>
    <w:rsid w:val="004610F7"/>
    <w:rsid w:val="00461E09"/>
    <w:rsid w:val="00462E7A"/>
    <w:rsid w:val="0046608B"/>
    <w:rsid w:val="00470D2E"/>
    <w:rsid w:val="00476AB0"/>
    <w:rsid w:val="004774EE"/>
    <w:rsid w:val="004846CA"/>
    <w:rsid w:val="004861F9"/>
    <w:rsid w:val="0048705E"/>
    <w:rsid w:val="004875D6"/>
    <w:rsid w:val="0049002B"/>
    <w:rsid w:val="00490209"/>
    <w:rsid w:val="00490433"/>
    <w:rsid w:val="00490E03"/>
    <w:rsid w:val="004929EF"/>
    <w:rsid w:val="00492E33"/>
    <w:rsid w:val="00497E38"/>
    <w:rsid w:val="004A143C"/>
    <w:rsid w:val="004A1617"/>
    <w:rsid w:val="004A17C2"/>
    <w:rsid w:val="004A1C2C"/>
    <w:rsid w:val="004A6CAD"/>
    <w:rsid w:val="004A7690"/>
    <w:rsid w:val="004B230F"/>
    <w:rsid w:val="004B3C0F"/>
    <w:rsid w:val="004B4A7A"/>
    <w:rsid w:val="004B5224"/>
    <w:rsid w:val="004B6C08"/>
    <w:rsid w:val="004C3A18"/>
    <w:rsid w:val="004C5FCB"/>
    <w:rsid w:val="004C7C98"/>
    <w:rsid w:val="004D3694"/>
    <w:rsid w:val="004D4B8B"/>
    <w:rsid w:val="004E16DA"/>
    <w:rsid w:val="004E3371"/>
    <w:rsid w:val="004E4B1E"/>
    <w:rsid w:val="004E51E9"/>
    <w:rsid w:val="004F43F2"/>
    <w:rsid w:val="004F48EC"/>
    <w:rsid w:val="00500312"/>
    <w:rsid w:val="00501F3D"/>
    <w:rsid w:val="0050203D"/>
    <w:rsid w:val="0050522C"/>
    <w:rsid w:val="00506100"/>
    <w:rsid w:val="00506565"/>
    <w:rsid w:val="00507D22"/>
    <w:rsid w:val="00515593"/>
    <w:rsid w:val="00517B9C"/>
    <w:rsid w:val="00523593"/>
    <w:rsid w:val="00524869"/>
    <w:rsid w:val="00524F18"/>
    <w:rsid w:val="00525060"/>
    <w:rsid w:val="00525BC4"/>
    <w:rsid w:val="00526F32"/>
    <w:rsid w:val="00527930"/>
    <w:rsid w:val="00527F00"/>
    <w:rsid w:val="0053164C"/>
    <w:rsid w:val="00535F6D"/>
    <w:rsid w:val="00540674"/>
    <w:rsid w:val="005417D4"/>
    <w:rsid w:val="0054674B"/>
    <w:rsid w:val="005473CC"/>
    <w:rsid w:val="0055031C"/>
    <w:rsid w:val="00552344"/>
    <w:rsid w:val="00554BFD"/>
    <w:rsid w:val="00555F3D"/>
    <w:rsid w:val="0056034B"/>
    <w:rsid w:val="00571106"/>
    <w:rsid w:val="00572EFE"/>
    <w:rsid w:val="00572FF7"/>
    <w:rsid w:val="00574975"/>
    <w:rsid w:val="0057593B"/>
    <w:rsid w:val="00581F54"/>
    <w:rsid w:val="00582CD8"/>
    <w:rsid w:val="00584255"/>
    <w:rsid w:val="00584446"/>
    <w:rsid w:val="00584E33"/>
    <w:rsid w:val="005862A4"/>
    <w:rsid w:val="00587401"/>
    <w:rsid w:val="00591832"/>
    <w:rsid w:val="00592852"/>
    <w:rsid w:val="00594BFA"/>
    <w:rsid w:val="0059662A"/>
    <w:rsid w:val="00596964"/>
    <w:rsid w:val="005A142E"/>
    <w:rsid w:val="005A2561"/>
    <w:rsid w:val="005A68BD"/>
    <w:rsid w:val="005B255D"/>
    <w:rsid w:val="005B4DF7"/>
    <w:rsid w:val="005B587B"/>
    <w:rsid w:val="005B5B0E"/>
    <w:rsid w:val="005B642E"/>
    <w:rsid w:val="005C1C59"/>
    <w:rsid w:val="005C4E80"/>
    <w:rsid w:val="005C5EB6"/>
    <w:rsid w:val="005D06F2"/>
    <w:rsid w:val="005D4B4A"/>
    <w:rsid w:val="005D51FF"/>
    <w:rsid w:val="005D5D8F"/>
    <w:rsid w:val="005D601C"/>
    <w:rsid w:val="005D6532"/>
    <w:rsid w:val="005D6844"/>
    <w:rsid w:val="005D72BC"/>
    <w:rsid w:val="005D7448"/>
    <w:rsid w:val="005D75AF"/>
    <w:rsid w:val="005E4182"/>
    <w:rsid w:val="005E4719"/>
    <w:rsid w:val="005E5A6E"/>
    <w:rsid w:val="005E778A"/>
    <w:rsid w:val="005E7D21"/>
    <w:rsid w:val="005F2A7D"/>
    <w:rsid w:val="005F2AFB"/>
    <w:rsid w:val="0060133D"/>
    <w:rsid w:val="00601FE6"/>
    <w:rsid w:val="006051BA"/>
    <w:rsid w:val="00606B1A"/>
    <w:rsid w:val="00607BA0"/>
    <w:rsid w:val="00612362"/>
    <w:rsid w:val="00616530"/>
    <w:rsid w:val="00616C24"/>
    <w:rsid w:val="0062024B"/>
    <w:rsid w:val="006237C4"/>
    <w:rsid w:val="0062798D"/>
    <w:rsid w:val="006325A0"/>
    <w:rsid w:val="006344DC"/>
    <w:rsid w:val="0063533F"/>
    <w:rsid w:val="00636788"/>
    <w:rsid w:val="00637F57"/>
    <w:rsid w:val="0064098A"/>
    <w:rsid w:val="00645044"/>
    <w:rsid w:val="006450B4"/>
    <w:rsid w:val="006453AD"/>
    <w:rsid w:val="00650A8E"/>
    <w:rsid w:val="00650AB4"/>
    <w:rsid w:val="00653850"/>
    <w:rsid w:val="0065415B"/>
    <w:rsid w:val="00654814"/>
    <w:rsid w:val="00662517"/>
    <w:rsid w:val="00667FA3"/>
    <w:rsid w:val="00672798"/>
    <w:rsid w:val="00680EF8"/>
    <w:rsid w:val="00680FB1"/>
    <w:rsid w:val="0068184E"/>
    <w:rsid w:val="00682D94"/>
    <w:rsid w:val="00682F77"/>
    <w:rsid w:val="00684482"/>
    <w:rsid w:val="0068449A"/>
    <w:rsid w:val="00684611"/>
    <w:rsid w:val="00685458"/>
    <w:rsid w:val="00693567"/>
    <w:rsid w:val="00693F64"/>
    <w:rsid w:val="006945B4"/>
    <w:rsid w:val="006955F4"/>
    <w:rsid w:val="006B0FAF"/>
    <w:rsid w:val="006B13B7"/>
    <w:rsid w:val="006B6C20"/>
    <w:rsid w:val="006B7C1F"/>
    <w:rsid w:val="006C03BB"/>
    <w:rsid w:val="006C45BE"/>
    <w:rsid w:val="006C5B7E"/>
    <w:rsid w:val="006C6AA2"/>
    <w:rsid w:val="006C71A7"/>
    <w:rsid w:val="006D1522"/>
    <w:rsid w:val="006D1ACA"/>
    <w:rsid w:val="006D38DC"/>
    <w:rsid w:val="006D4127"/>
    <w:rsid w:val="006D6365"/>
    <w:rsid w:val="006D650F"/>
    <w:rsid w:val="006D6C8B"/>
    <w:rsid w:val="006E3259"/>
    <w:rsid w:val="006E3839"/>
    <w:rsid w:val="006E3CA2"/>
    <w:rsid w:val="006E48FF"/>
    <w:rsid w:val="006E60EA"/>
    <w:rsid w:val="006E7C7D"/>
    <w:rsid w:val="006F5AC8"/>
    <w:rsid w:val="006F7714"/>
    <w:rsid w:val="00700BE9"/>
    <w:rsid w:val="00702DFA"/>
    <w:rsid w:val="00711612"/>
    <w:rsid w:val="00713CD6"/>
    <w:rsid w:val="00715515"/>
    <w:rsid w:val="0071560E"/>
    <w:rsid w:val="007208AB"/>
    <w:rsid w:val="00723D97"/>
    <w:rsid w:val="00723DA7"/>
    <w:rsid w:val="00723EFE"/>
    <w:rsid w:val="00730A69"/>
    <w:rsid w:val="00733C5E"/>
    <w:rsid w:val="00733FDE"/>
    <w:rsid w:val="00747648"/>
    <w:rsid w:val="00747E0A"/>
    <w:rsid w:val="00750D4F"/>
    <w:rsid w:val="00751624"/>
    <w:rsid w:val="00751E52"/>
    <w:rsid w:val="00752B98"/>
    <w:rsid w:val="00752CD7"/>
    <w:rsid w:val="00753DA2"/>
    <w:rsid w:val="00755DD0"/>
    <w:rsid w:val="00757D7F"/>
    <w:rsid w:val="00767DF5"/>
    <w:rsid w:val="00767FCC"/>
    <w:rsid w:val="00773FB5"/>
    <w:rsid w:val="00774DEF"/>
    <w:rsid w:val="00776117"/>
    <w:rsid w:val="00786EDA"/>
    <w:rsid w:val="00791623"/>
    <w:rsid w:val="00791753"/>
    <w:rsid w:val="007945D2"/>
    <w:rsid w:val="007949E6"/>
    <w:rsid w:val="00795B3D"/>
    <w:rsid w:val="007A023E"/>
    <w:rsid w:val="007A06ED"/>
    <w:rsid w:val="007B2915"/>
    <w:rsid w:val="007B34DD"/>
    <w:rsid w:val="007B3973"/>
    <w:rsid w:val="007B4517"/>
    <w:rsid w:val="007C40AA"/>
    <w:rsid w:val="007C79E0"/>
    <w:rsid w:val="007D1CCB"/>
    <w:rsid w:val="007E080A"/>
    <w:rsid w:val="007E0B94"/>
    <w:rsid w:val="007E173A"/>
    <w:rsid w:val="007E1FBA"/>
    <w:rsid w:val="007E32D8"/>
    <w:rsid w:val="007E41EE"/>
    <w:rsid w:val="007F1C81"/>
    <w:rsid w:val="007F430F"/>
    <w:rsid w:val="007F44CC"/>
    <w:rsid w:val="007F461D"/>
    <w:rsid w:val="007F644F"/>
    <w:rsid w:val="00800463"/>
    <w:rsid w:val="008007B3"/>
    <w:rsid w:val="00804631"/>
    <w:rsid w:val="00812D68"/>
    <w:rsid w:val="0082451A"/>
    <w:rsid w:val="0082504A"/>
    <w:rsid w:val="00827D5F"/>
    <w:rsid w:val="00830F6B"/>
    <w:rsid w:val="008358F3"/>
    <w:rsid w:val="0083640E"/>
    <w:rsid w:val="00837F42"/>
    <w:rsid w:val="008400C9"/>
    <w:rsid w:val="00844AAD"/>
    <w:rsid w:val="00845630"/>
    <w:rsid w:val="008539D1"/>
    <w:rsid w:val="00856BB0"/>
    <w:rsid w:val="00856BB4"/>
    <w:rsid w:val="00861570"/>
    <w:rsid w:val="00861A2A"/>
    <w:rsid w:val="0086221B"/>
    <w:rsid w:val="00863493"/>
    <w:rsid w:val="00870AEC"/>
    <w:rsid w:val="00870B58"/>
    <w:rsid w:val="00871579"/>
    <w:rsid w:val="00872304"/>
    <w:rsid w:val="008765BD"/>
    <w:rsid w:val="00883D20"/>
    <w:rsid w:val="008843B2"/>
    <w:rsid w:val="00884836"/>
    <w:rsid w:val="0089210F"/>
    <w:rsid w:val="0089219A"/>
    <w:rsid w:val="008934D7"/>
    <w:rsid w:val="00893734"/>
    <w:rsid w:val="00895557"/>
    <w:rsid w:val="00896B64"/>
    <w:rsid w:val="00896F7B"/>
    <w:rsid w:val="008975A3"/>
    <w:rsid w:val="008A4409"/>
    <w:rsid w:val="008B0114"/>
    <w:rsid w:val="008B2322"/>
    <w:rsid w:val="008B660E"/>
    <w:rsid w:val="008C1D8B"/>
    <w:rsid w:val="008C2C1A"/>
    <w:rsid w:val="008C39BD"/>
    <w:rsid w:val="008C56A5"/>
    <w:rsid w:val="008D3367"/>
    <w:rsid w:val="008D35BF"/>
    <w:rsid w:val="008D445C"/>
    <w:rsid w:val="008D4AD1"/>
    <w:rsid w:val="008D7984"/>
    <w:rsid w:val="008E5885"/>
    <w:rsid w:val="008E695D"/>
    <w:rsid w:val="008E7860"/>
    <w:rsid w:val="008F207C"/>
    <w:rsid w:val="008F3DB3"/>
    <w:rsid w:val="008F45F5"/>
    <w:rsid w:val="00900330"/>
    <w:rsid w:val="009004D7"/>
    <w:rsid w:val="00900C0E"/>
    <w:rsid w:val="00901A70"/>
    <w:rsid w:val="009036B4"/>
    <w:rsid w:val="00904597"/>
    <w:rsid w:val="00904E24"/>
    <w:rsid w:val="00906985"/>
    <w:rsid w:val="00906F0D"/>
    <w:rsid w:val="00910B1D"/>
    <w:rsid w:val="00912E2A"/>
    <w:rsid w:val="00912E47"/>
    <w:rsid w:val="00914069"/>
    <w:rsid w:val="009146BD"/>
    <w:rsid w:val="00914E9D"/>
    <w:rsid w:val="0091799F"/>
    <w:rsid w:val="00920E09"/>
    <w:rsid w:val="00921803"/>
    <w:rsid w:val="009261EA"/>
    <w:rsid w:val="00926562"/>
    <w:rsid w:val="00932826"/>
    <w:rsid w:val="00933975"/>
    <w:rsid w:val="009409B3"/>
    <w:rsid w:val="00945D52"/>
    <w:rsid w:val="00950B0A"/>
    <w:rsid w:val="009512D0"/>
    <w:rsid w:val="009515EA"/>
    <w:rsid w:val="00953B9F"/>
    <w:rsid w:val="0095443F"/>
    <w:rsid w:val="00962306"/>
    <w:rsid w:val="0096271D"/>
    <w:rsid w:val="00963609"/>
    <w:rsid w:val="00965A7B"/>
    <w:rsid w:val="00976684"/>
    <w:rsid w:val="009844E8"/>
    <w:rsid w:val="00990EFA"/>
    <w:rsid w:val="00996397"/>
    <w:rsid w:val="00996522"/>
    <w:rsid w:val="009A01D5"/>
    <w:rsid w:val="009A0BBB"/>
    <w:rsid w:val="009A6426"/>
    <w:rsid w:val="009B06E0"/>
    <w:rsid w:val="009B0E24"/>
    <w:rsid w:val="009B2866"/>
    <w:rsid w:val="009B3802"/>
    <w:rsid w:val="009B548F"/>
    <w:rsid w:val="009B5B8D"/>
    <w:rsid w:val="009B5E3F"/>
    <w:rsid w:val="009B7FF3"/>
    <w:rsid w:val="009C4FA3"/>
    <w:rsid w:val="009C5D33"/>
    <w:rsid w:val="009C6357"/>
    <w:rsid w:val="009D0EA3"/>
    <w:rsid w:val="009D1CAF"/>
    <w:rsid w:val="009D289A"/>
    <w:rsid w:val="009D3313"/>
    <w:rsid w:val="009D338F"/>
    <w:rsid w:val="009D39F4"/>
    <w:rsid w:val="009D40BA"/>
    <w:rsid w:val="009F3BC1"/>
    <w:rsid w:val="009F3E89"/>
    <w:rsid w:val="009F5550"/>
    <w:rsid w:val="009F5BB9"/>
    <w:rsid w:val="00A000D3"/>
    <w:rsid w:val="00A0067D"/>
    <w:rsid w:val="00A03485"/>
    <w:rsid w:val="00A060ED"/>
    <w:rsid w:val="00A10CFF"/>
    <w:rsid w:val="00A12077"/>
    <w:rsid w:val="00A1575C"/>
    <w:rsid w:val="00A16825"/>
    <w:rsid w:val="00A16A82"/>
    <w:rsid w:val="00A20290"/>
    <w:rsid w:val="00A21EBA"/>
    <w:rsid w:val="00A23193"/>
    <w:rsid w:val="00A23C5C"/>
    <w:rsid w:val="00A268EC"/>
    <w:rsid w:val="00A33761"/>
    <w:rsid w:val="00A35A5F"/>
    <w:rsid w:val="00A402FB"/>
    <w:rsid w:val="00A42EBF"/>
    <w:rsid w:val="00A46620"/>
    <w:rsid w:val="00A47954"/>
    <w:rsid w:val="00A51B39"/>
    <w:rsid w:val="00A5389C"/>
    <w:rsid w:val="00A54974"/>
    <w:rsid w:val="00A5534D"/>
    <w:rsid w:val="00A60EF3"/>
    <w:rsid w:val="00A62AC1"/>
    <w:rsid w:val="00A70D93"/>
    <w:rsid w:val="00A71D5F"/>
    <w:rsid w:val="00A7205D"/>
    <w:rsid w:val="00A72D65"/>
    <w:rsid w:val="00A843E1"/>
    <w:rsid w:val="00A86304"/>
    <w:rsid w:val="00A8631D"/>
    <w:rsid w:val="00A87882"/>
    <w:rsid w:val="00A9119D"/>
    <w:rsid w:val="00A934BA"/>
    <w:rsid w:val="00A944BC"/>
    <w:rsid w:val="00A96FDC"/>
    <w:rsid w:val="00AA6253"/>
    <w:rsid w:val="00AA6295"/>
    <w:rsid w:val="00AB0776"/>
    <w:rsid w:val="00AB194C"/>
    <w:rsid w:val="00AB6A84"/>
    <w:rsid w:val="00AB73C1"/>
    <w:rsid w:val="00AB7E76"/>
    <w:rsid w:val="00AC1F7B"/>
    <w:rsid w:val="00AC3C3D"/>
    <w:rsid w:val="00AD1101"/>
    <w:rsid w:val="00AD2A32"/>
    <w:rsid w:val="00AD6C36"/>
    <w:rsid w:val="00AD7B4F"/>
    <w:rsid w:val="00AE2488"/>
    <w:rsid w:val="00AE25B4"/>
    <w:rsid w:val="00AE4599"/>
    <w:rsid w:val="00AE5700"/>
    <w:rsid w:val="00AE70B0"/>
    <w:rsid w:val="00AF16AB"/>
    <w:rsid w:val="00AF42F0"/>
    <w:rsid w:val="00AF441E"/>
    <w:rsid w:val="00AF6523"/>
    <w:rsid w:val="00AF67A1"/>
    <w:rsid w:val="00AF6993"/>
    <w:rsid w:val="00AF7CD9"/>
    <w:rsid w:val="00AF7FA0"/>
    <w:rsid w:val="00B03B5A"/>
    <w:rsid w:val="00B074E9"/>
    <w:rsid w:val="00B12964"/>
    <w:rsid w:val="00B1324B"/>
    <w:rsid w:val="00B137D3"/>
    <w:rsid w:val="00B13D1E"/>
    <w:rsid w:val="00B143D0"/>
    <w:rsid w:val="00B16584"/>
    <w:rsid w:val="00B165F0"/>
    <w:rsid w:val="00B16777"/>
    <w:rsid w:val="00B16D72"/>
    <w:rsid w:val="00B21F04"/>
    <w:rsid w:val="00B24797"/>
    <w:rsid w:val="00B24B4D"/>
    <w:rsid w:val="00B34614"/>
    <w:rsid w:val="00B35501"/>
    <w:rsid w:val="00B3620A"/>
    <w:rsid w:val="00B37D42"/>
    <w:rsid w:val="00B408C0"/>
    <w:rsid w:val="00B42DC6"/>
    <w:rsid w:val="00B46C6F"/>
    <w:rsid w:val="00B55406"/>
    <w:rsid w:val="00B56719"/>
    <w:rsid w:val="00B56FB1"/>
    <w:rsid w:val="00B633D9"/>
    <w:rsid w:val="00B64C0A"/>
    <w:rsid w:val="00B655E0"/>
    <w:rsid w:val="00B65686"/>
    <w:rsid w:val="00B66A31"/>
    <w:rsid w:val="00B71DB3"/>
    <w:rsid w:val="00B72490"/>
    <w:rsid w:val="00B76447"/>
    <w:rsid w:val="00B7702D"/>
    <w:rsid w:val="00B77BCB"/>
    <w:rsid w:val="00B806DC"/>
    <w:rsid w:val="00B80915"/>
    <w:rsid w:val="00B82865"/>
    <w:rsid w:val="00B82AC6"/>
    <w:rsid w:val="00B84EE8"/>
    <w:rsid w:val="00B8524E"/>
    <w:rsid w:val="00B85BC6"/>
    <w:rsid w:val="00B91E08"/>
    <w:rsid w:val="00B92434"/>
    <w:rsid w:val="00B93664"/>
    <w:rsid w:val="00B93FC2"/>
    <w:rsid w:val="00B94434"/>
    <w:rsid w:val="00BA1AE0"/>
    <w:rsid w:val="00BA29F1"/>
    <w:rsid w:val="00BB0B14"/>
    <w:rsid w:val="00BB48F9"/>
    <w:rsid w:val="00BB49DC"/>
    <w:rsid w:val="00BB6977"/>
    <w:rsid w:val="00BB76DD"/>
    <w:rsid w:val="00BC1800"/>
    <w:rsid w:val="00BC63B1"/>
    <w:rsid w:val="00BD11D8"/>
    <w:rsid w:val="00BD295A"/>
    <w:rsid w:val="00BD69CB"/>
    <w:rsid w:val="00BD7844"/>
    <w:rsid w:val="00BE4F3D"/>
    <w:rsid w:val="00BF0F6C"/>
    <w:rsid w:val="00BF2830"/>
    <w:rsid w:val="00BF35AE"/>
    <w:rsid w:val="00BF62A0"/>
    <w:rsid w:val="00C00F41"/>
    <w:rsid w:val="00C07C94"/>
    <w:rsid w:val="00C114F8"/>
    <w:rsid w:val="00C17195"/>
    <w:rsid w:val="00C2178C"/>
    <w:rsid w:val="00C24FDD"/>
    <w:rsid w:val="00C275A7"/>
    <w:rsid w:val="00C31221"/>
    <w:rsid w:val="00C338F1"/>
    <w:rsid w:val="00C34D2B"/>
    <w:rsid w:val="00C3544D"/>
    <w:rsid w:val="00C51C42"/>
    <w:rsid w:val="00C6170D"/>
    <w:rsid w:val="00C618E9"/>
    <w:rsid w:val="00C62EE3"/>
    <w:rsid w:val="00C63B7A"/>
    <w:rsid w:val="00C64F2C"/>
    <w:rsid w:val="00C7092E"/>
    <w:rsid w:val="00C71D2E"/>
    <w:rsid w:val="00C731F6"/>
    <w:rsid w:val="00C744D0"/>
    <w:rsid w:val="00C76892"/>
    <w:rsid w:val="00C77BD8"/>
    <w:rsid w:val="00C823DB"/>
    <w:rsid w:val="00C83EF8"/>
    <w:rsid w:val="00C86AEB"/>
    <w:rsid w:val="00C87DB5"/>
    <w:rsid w:val="00C92BA8"/>
    <w:rsid w:val="00C97CF0"/>
    <w:rsid w:val="00CA3E3F"/>
    <w:rsid w:val="00CA42E8"/>
    <w:rsid w:val="00CA625E"/>
    <w:rsid w:val="00CA7DD9"/>
    <w:rsid w:val="00CB2269"/>
    <w:rsid w:val="00CB2E16"/>
    <w:rsid w:val="00CB5334"/>
    <w:rsid w:val="00CB6F89"/>
    <w:rsid w:val="00CC0DF5"/>
    <w:rsid w:val="00CC23FF"/>
    <w:rsid w:val="00CC454E"/>
    <w:rsid w:val="00CC4B0B"/>
    <w:rsid w:val="00CD2705"/>
    <w:rsid w:val="00CD2CCA"/>
    <w:rsid w:val="00CD4B64"/>
    <w:rsid w:val="00CD5695"/>
    <w:rsid w:val="00CD6D35"/>
    <w:rsid w:val="00CD70C4"/>
    <w:rsid w:val="00CD71CB"/>
    <w:rsid w:val="00CE2614"/>
    <w:rsid w:val="00CE3978"/>
    <w:rsid w:val="00CE512F"/>
    <w:rsid w:val="00CE6877"/>
    <w:rsid w:val="00CE7214"/>
    <w:rsid w:val="00CF069A"/>
    <w:rsid w:val="00CF3A97"/>
    <w:rsid w:val="00CF4507"/>
    <w:rsid w:val="00CF5DA5"/>
    <w:rsid w:val="00CF61DF"/>
    <w:rsid w:val="00D02EFF"/>
    <w:rsid w:val="00D04C3A"/>
    <w:rsid w:val="00D04F17"/>
    <w:rsid w:val="00D05BFA"/>
    <w:rsid w:val="00D06E43"/>
    <w:rsid w:val="00D1101A"/>
    <w:rsid w:val="00D139DB"/>
    <w:rsid w:val="00D15200"/>
    <w:rsid w:val="00D15357"/>
    <w:rsid w:val="00D17088"/>
    <w:rsid w:val="00D2582C"/>
    <w:rsid w:val="00D266ED"/>
    <w:rsid w:val="00D271A6"/>
    <w:rsid w:val="00D300F6"/>
    <w:rsid w:val="00D3521F"/>
    <w:rsid w:val="00D359A0"/>
    <w:rsid w:val="00D35C39"/>
    <w:rsid w:val="00D41939"/>
    <w:rsid w:val="00D435B7"/>
    <w:rsid w:val="00D45239"/>
    <w:rsid w:val="00D457D7"/>
    <w:rsid w:val="00D5022F"/>
    <w:rsid w:val="00D53B13"/>
    <w:rsid w:val="00D54CEF"/>
    <w:rsid w:val="00D5727C"/>
    <w:rsid w:val="00D607DE"/>
    <w:rsid w:val="00D61305"/>
    <w:rsid w:val="00D63EF4"/>
    <w:rsid w:val="00D658E8"/>
    <w:rsid w:val="00D659A4"/>
    <w:rsid w:val="00D71A35"/>
    <w:rsid w:val="00D77239"/>
    <w:rsid w:val="00D8211B"/>
    <w:rsid w:val="00D83A9C"/>
    <w:rsid w:val="00D84BDA"/>
    <w:rsid w:val="00D8650E"/>
    <w:rsid w:val="00D8722D"/>
    <w:rsid w:val="00D9175E"/>
    <w:rsid w:val="00D9224C"/>
    <w:rsid w:val="00D92B09"/>
    <w:rsid w:val="00D92EE6"/>
    <w:rsid w:val="00D93DC6"/>
    <w:rsid w:val="00D946C0"/>
    <w:rsid w:val="00D95E9A"/>
    <w:rsid w:val="00D9626E"/>
    <w:rsid w:val="00DA0CC0"/>
    <w:rsid w:val="00DA184E"/>
    <w:rsid w:val="00DA1FB6"/>
    <w:rsid w:val="00DA2294"/>
    <w:rsid w:val="00DA24F1"/>
    <w:rsid w:val="00DA4CEE"/>
    <w:rsid w:val="00DB0EF6"/>
    <w:rsid w:val="00DB1AD2"/>
    <w:rsid w:val="00DB6D65"/>
    <w:rsid w:val="00DC0F8D"/>
    <w:rsid w:val="00DC1F7B"/>
    <w:rsid w:val="00DC4472"/>
    <w:rsid w:val="00DC4F63"/>
    <w:rsid w:val="00DC5240"/>
    <w:rsid w:val="00DC5B1A"/>
    <w:rsid w:val="00DD5A8F"/>
    <w:rsid w:val="00DD6356"/>
    <w:rsid w:val="00DD6747"/>
    <w:rsid w:val="00DE114D"/>
    <w:rsid w:val="00DE21C7"/>
    <w:rsid w:val="00DE2EA8"/>
    <w:rsid w:val="00DE3B2E"/>
    <w:rsid w:val="00DE60C2"/>
    <w:rsid w:val="00DF1545"/>
    <w:rsid w:val="00DF1641"/>
    <w:rsid w:val="00DF3035"/>
    <w:rsid w:val="00DF368D"/>
    <w:rsid w:val="00DF575F"/>
    <w:rsid w:val="00E005BF"/>
    <w:rsid w:val="00E01108"/>
    <w:rsid w:val="00E02FE2"/>
    <w:rsid w:val="00E0571E"/>
    <w:rsid w:val="00E06D0B"/>
    <w:rsid w:val="00E1135F"/>
    <w:rsid w:val="00E1205A"/>
    <w:rsid w:val="00E12393"/>
    <w:rsid w:val="00E13E13"/>
    <w:rsid w:val="00E165F5"/>
    <w:rsid w:val="00E16F5A"/>
    <w:rsid w:val="00E21E74"/>
    <w:rsid w:val="00E24D57"/>
    <w:rsid w:val="00E301C3"/>
    <w:rsid w:val="00E31C5E"/>
    <w:rsid w:val="00E31FEB"/>
    <w:rsid w:val="00E32F3D"/>
    <w:rsid w:val="00E334FD"/>
    <w:rsid w:val="00E3371C"/>
    <w:rsid w:val="00E37F9D"/>
    <w:rsid w:val="00E408EA"/>
    <w:rsid w:val="00E42AD4"/>
    <w:rsid w:val="00E434C9"/>
    <w:rsid w:val="00E43E4B"/>
    <w:rsid w:val="00E4438E"/>
    <w:rsid w:val="00E50D70"/>
    <w:rsid w:val="00E5401C"/>
    <w:rsid w:val="00E54047"/>
    <w:rsid w:val="00E54276"/>
    <w:rsid w:val="00E564E5"/>
    <w:rsid w:val="00E6107A"/>
    <w:rsid w:val="00E65CE7"/>
    <w:rsid w:val="00E65FF9"/>
    <w:rsid w:val="00E66508"/>
    <w:rsid w:val="00E7091F"/>
    <w:rsid w:val="00E74261"/>
    <w:rsid w:val="00E74527"/>
    <w:rsid w:val="00E779B7"/>
    <w:rsid w:val="00E814CA"/>
    <w:rsid w:val="00E822D3"/>
    <w:rsid w:val="00E826E0"/>
    <w:rsid w:val="00E8762F"/>
    <w:rsid w:val="00E87735"/>
    <w:rsid w:val="00E90D6B"/>
    <w:rsid w:val="00E92095"/>
    <w:rsid w:val="00E9313A"/>
    <w:rsid w:val="00E93E6D"/>
    <w:rsid w:val="00E94FF6"/>
    <w:rsid w:val="00E96578"/>
    <w:rsid w:val="00E96A78"/>
    <w:rsid w:val="00E96D15"/>
    <w:rsid w:val="00EA0602"/>
    <w:rsid w:val="00EA3987"/>
    <w:rsid w:val="00EA3B91"/>
    <w:rsid w:val="00EA3C75"/>
    <w:rsid w:val="00EA6162"/>
    <w:rsid w:val="00EB126F"/>
    <w:rsid w:val="00EB16CA"/>
    <w:rsid w:val="00EB4AD2"/>
    <w:rsid w:val="00EB677B"/>
    <w:rsid w:val="00EC274D"/>
    <w:rsid w:val="00EC5C84"/>
    <w:rsid w:val="00ED00C3"/>
    <w:rsid w:val="00ED229E"/>
    <w:rsid w:val="00ED2377"/>
    <w:rsid w:val="00ED34FA"/>
    <w:rsid w:val="00ED3EB4"/>
    <w:rsid w:val="00ED5F1B"/>
    <w:rsid w:val="00ED6D0B"/>
    <w:rsid w:val="00EE0F52"/>
    <w:rsid w:val="00EE187A"/>
    <w:rsid w:val="00EF17D7"/>
    <w:rsid w:val="00EF734A"/>
    <w:rsid w:val="00EF7F3C"/>
    <w:rsid w:val="00F01576"/>
    <w:rsid w:val="00F059C1"/>
    <w:rsid w:val="00F15AE4"/>
    <w:rsid w:val="00F16ED4"/>
    <w:rsid w:val="00F17587"/>
    <w:rsid w:val="00F24FAE"/>
    <w:rsid w:val="00F25ABE"/>
    <w:rsid w:val="00F27915"/>
    <w:rsid w:val="00F3163E"/>
    <w:rsid w:val="00F34040"/>
    <w:rsid w:val="00F34F6D"/>
    <w:rsid w:val="00F41A1A"/>
    <w:rsid w:val="00F424BA"/>
    <w:rsid w:val="00F42F4F"/>
    <w:rsid w:val="00F51436"/>
    <w:rsid w:val="00F52D22"/>
    <w:rsid w:val="00F55DF6"/>
    <w:rsid w:val="00F56C20"/>
    <w:rsid w:val="00F57569"/>
    <w:rsid w:val="00F62642"/>
    <w:rsid w:val="00F647A9"/>
    <w:rsid w:val="00F64EDA"/>
    <w:rsid w:val="00F704B5"/>
    <w:rsid w:val="00F71499"/>
    <w:rsid w:val="00F72A3A"/>
    <w:rsid w:val="00F758F5"/>
    <w:rsid w:val="00F76C79"/>
    <w:rsid w:val="00F848E8"/>
    <w:rsid w:val="00F93159"/>
    <w:rsid w:val="00F93C9F"/>
    <w:rsid w:val="00F94727"/>
    <w:rsid w:val="00F94C1D"/>
    <w:rsid w:val="00F97CF0"/>
    <w:rsid w:val="00F97CFE"/>
    <w:rsid w:val="00FA0BCB"/>
    <w:rsid w:val="00FA1408"/>
    <w:rsid w:val="00FA15F0"/>
    <w:rsid w:val="00FA4B5C"/>
    <w:rsid w:val="00FB042E"/>
    <w:rsid w:val="00FB0BCF"/>
    <w:rsid w:val="00FB51D2"/>
    <w:rsid w:val="00FB6689"/>
    <w:rsid w:val="00FB758E"/>
    <w:rsid w:val="00FC0556"/>
    <w:rsid w:val="00FC0B49"/>
    <w:rsid w:val="00FC0DC2"/>
    <w:rsid w:val="00FC1564"/>
    <w:rsid w:val="00FC1D2B"/>
    <w:rsid w:val="00FC1FFF"/>
    <w:rsid w:val="00FC21A4"/>
    <w:rsid w:val="00FC41E3"/>
    <w:rsid w:val="00FC4382"/>
    <w:rsid w:val="00FD275B"/>
    <w:rsid w:val="00FD54D1"/>
    <w:rsid w:val="00FE02FD"/>
    <w:rsid w:val="00FE126D"/>
    <w:rsid w:val="00FE1601"/>
    <w:rsid w:val="00FE1A68"/>
    <w:rsid w:val="00FE63FE"/>
    <w:rsid w:val="00FF1021"/>
    <w:rsid w:val="00FF27FC"/>
    <w:rsid w:val="00FF57C3"/>
    <w:rsid w:val="00FF5AE8"/>
    <w:rsid w:val="00FF5BD9"/>
    <w:rsid w:val="00FF7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E0A411"/>
  <w15:docId w15:val="{CA5DD789-D0D8-4882-AD26-69682AD2A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0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3CD6"/>
    <w:pPr>
      <w:spacing w:line="36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6C20"/>
    <w:pPr>
      <w:keepNext/>
      <w:keepLines/>
      <w:numPr>
        <w:numId w:val="1"/>
      </w:numPr>
      <w:spacing w:after="240" w:line="240" w:lineRule="auto"/>
      <w:ind w:left="0" w:firstLine="0"/>
      <w:outlineLvl w:val="0"/>
    </w:pPr>
    <w:rPr>
      <w:rFonts w:eastAsiaTheme="majorEastAs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6C20"/>
    <w:pPr>
      <w:keepNext/>
      <w:keepLines/>
      <w:numPr>
        <w:ilvl w:val="1"/>
        <w:numId w:val="1"/>
      </w:numPr>
      <w:spacing w:after="120" w:line="240" w:lineRule="auto"/>
      <w:ind w:left="0"/>
      <w:outlineLvl w:val="1"/>
    </w:pPr>
    <w:rPr>
      <w:rFonts w:eastAsiaTheme="majorEastAsia"/>
      <w:i/>
      <w:iCs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359A0"/>
    <w:pPr>
      <w:keepNext/>
      <w:keepLines/>
      <w:tabs>
        <w:tab w:val="left" w:pos="1080"/>
      </w:tabs>
      <w:spacing w:before="120" w:after="120" w:line="240" w:lineRule="auto"/>
      <w:outlineLvl w:val="2"/>
    </w:pPr>
    <w:rPr>
      <w:rFonts w:asciiTheme="majorBidi" w:eastAsiaTheme="majorEastAsia" w:hAnsiTheme="majorBidi" w:cstheme="majorBidi"/>
    </w:rPr>
  </w:style>
  <w:style w:type="paragraph" w:styleId="Heading4">
    <w:name w:val="heading 4"/>
    <w:basedOn w:val="Heading2"/>
    <w:next w:val="Normal"/>
    <w:link w:val="Heading4Char"/>
    <w:uiPriority w:val="9"/>
    <w:unhideWhenUsed/>
    <w:qFormat/>
    <w:rsid w:val="00F56C20"/>
    <w:pPr>
      <w:numPr>
        <w:ilvl w:val="3"/>
      </w:numPr>
      <w:tabs>
        <w:tab w:val="left" w:pos="990"/>
      </w:tabs>
      <w:ind w:left="720"/>
      <w:outlineLvl w:val="3"/>
    </w:pPr>
    <w:rPr>
      <w:iCs w:val="0"/>
    </w:rPr>
  </w:style>
  <w:style w:type="paragraph" w:styleId="Heading5">
    <w:name w:val="heading 5"/>
    <w:basedOn w:val="Normal"/>
    <w:next w:val="Normal"/>
    <w:link w:val="Heading5Char"/>
    <w:unhideWhenUsed/>
    <w:qFormat/>
    <w:rsid w:val="00F56C2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F56C20"/>
    <w:pPr>
      <w:keepNext/>
      <w:keepLines/>
      <w:spacing w:before="40" w:after="0" w:line="259" w:lineRule="auto"/>
      <w:ind w:left="1152" w:hanging="1152"/>
      <w:outlineLvl w:val="5"/>
    </w:pPr>
    <w:rPr>
      <w:rFonts w:asciiTheme="majorHAnsi" w:eastAsiaTheme="majorEastAsia" w:hAnsiTheme="majorHAnsi" w:cstheme="majorBidi"/>
      <w:color w:val="1F3763" w:themeColor="accent1" w:themeShade="7F"/>
      <w:shd w:val="clear" w:color="auto" w:fill="FFFFFF"/>
      <w:lang w:bidi="ar-SA"/>
    </w:rPr>
  </w:style>
  <w:style w:type="paragraph" w:styleId="Heading7">
    <w:name w:val="heading 7"/>
    <w:basedOn w:val="Normal"/>
    <w:next w:val="Normal"/>
    <w:link w:val="Heading7Char"/>
    <w:unhideWhenUsed/>
    <w:qFormat/>
    <w:rsid w:val="00F56C20"/>
    <w:pPr>
      <w:keepNext/>
      <w:keepLines/>
      <w:spacing w:before="40" w:after="0" w:line="259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hd w:val="clear" w:color="auto" w:fill="FFFFFF"/>
      <w:lang w:bidi="ar-SA"/>
    </w:rPr>
  </w:style>
  <w:style w:type="paragraph" w:styleId="Heading8">
    <w:name w:val="heading 8"/>
    <w:basedOn w:val="Normal"/>
    <w:next w:val="Normal"/>
    <w:link w:val="Heading8Char"/>
    <w:unhideWhenUsed/>
    <w:qFormat/>
    <w:rsid w:val="00F56C20"/>
    <w:pPr>
      <w:keepNext/>
      <w:keepLines/>
      <w:spacing w:before="40" w:after="0" w:line="259" w:lineRule="auto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shd w:val="clear" w:color="auto" w:fill="FFFFFF"/>
      <w:lang w:bidi="ar-SA"/>
    </w:rPr>
  </w:style>
  <w:style w:type="paragraph" w:styleId="Heading9">
    <w:name w:val="heading 9"/>
    <w:basedOn w:val="Normal"/>
    <w:next w:val="Normal"/>
    <w:link w:val="Heading9Char"/>
    <w:unhideWhenUsed/>
    <w:qFormat/>
    <w:rsid w:val="00F56C20"/>
    <w:pPr>
      <w:keepNext/>
      <w:keepLines/>
      <w:spacing w:before="40" w:after="0" w:line="259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shd w:val="clear" w:color="auto" w:fill="FFFFFF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6C20"/>
    <w:rPr>
      <w:rFonts w:ascii="Times New Roman" w:eastAsiaTheme="majorEastAsia" w:hAnsi="Times New Roman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56C20"/>
    <w:rPr>
      <w:rFonts w:ascii="Times New Roman" w:eastAsiaTheme="majorEastAsia" w:hAnsi="Times New Roman" w:cs="Times New Roman"/>
      <w:i/>
      <w:i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359A0"/>
    <w:rPr>
      <w:rFonts w:asciiTheme="majorBidi" w:eastAsiaTheme="majorEastAsia" w:hAnsiTheme="majorBidi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56C20"/>
    <w:rPr>
      <w:rFonts w:ascii="Times New Roman" w:eastAsiaTheme="majorEastAsia" w:hAnsi="Times New Roman" w:cs="Times New Roman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F56C20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F56C20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ar-SA"/>
    </w:rPr>
  </w:style>
  <w:style w:type="character" w:customStyle="1" w:styleId="Heading7Char">
    <w:name w:val="Heading 7 Char"/>
    <w:basedOn w:val="DefaultParagraphFont"/>
    <w:link w:val="Heading7"/>
    <w:rsid w:val="00F56C20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  <w:lang w:bidi="ar-SA"/>
    </w:rPr>
  </w:style>
  <w:style w:type="character" w:customStyle="1" w:styleId="Heading8Char">
    <w:name w:val="Heading 8 Char"/>
    <w:basedOn w:val="DefaultParagraphFont"/>
    <w:link w:val="Heading8"/>
    <w:rsid w:val="00F56C20"/>
    <w:rPr>
      <w:rFonts w:asciiTheme="majorHAnsi" w:eastAsiaTheme="majorEastAsia" w:hAnsiTheme="majorHAnsi" w:cstheme="majorBidi"/>
      <w:color w:val="272727" w:themeColor="text1" w:themeTint="D8"/>
      <w:sz w:val="21"/>
      <w:szCs w:val="21"/>
      <w:lang w:bidi="ar-SA"/>
    </w:rPr>
  </w:style>
  <w:style w:type="character" w:customStyle="1" w:styleId="Heading9Char">
    <w:name w:val="Heading 9 Char"/>
    <w:basedOn w:val="DefaultParagraphFont"/>
    <w:link w:val="Heading9"/>
    <w:rsid w:val="00F56C2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bidi="ar-SA"/>
    </w:rPr>
  </w:style>
  <w:style w:type="paragraph" w:styleId="NormalWeb">
    <w:name w:val="Normal (Web)"/>
    <w:basedOn w:val="Normal"/>
    <w:uiPriority w:val="99"/>
    <w:unhideWhenUsed/>
    <w:rsid w:val="00F56C20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rteleft">
    <w:name w:val="rteleft"/>
    <w:basedOn w:val="Normal"/>
    <w:rsid w:val="00F56C20"/>
    <w:pPr>
      <w:spacing w:before="100" w:beforeAutospacing="1" w:after="100" w:afterAutospacing="1" w:line="240" w:lineRule="auto"/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F56C20"/>
    <w:pPr>
      <w:spacing w:before="120" w:after="120" w:line="240" w:lineRule="auto"/>
      <w:ind w:left="720"/>
      <w:contextualSpacing/>
    </w:pPr>
    <w:rPr>
      <w:rFonts w:asciiTheme="majorBidi" w:hAnsiTheme="majorBidi" w:cstheme="majorBidi"/>
    </w:rPr>
  </w:style>
  <w:style w:type="paragraph" w:styleId="FootnoteText">
    <w:name w:val="footnote text"/>
    <w:basedOn w:val="Normal"/>
    <w:link w:val="FootnoteTextChar"/>
    <w:uiPriority w:val="99"/>
    <w:unhideWhenUsed/>
    <w:rsid w:val="00F56C20"/>
    <w:pPr>
      <w:spacing w:before="120" w:after="0" w:line="240" w:lineRule="auto"/>
    </w:pPr>
    <w:rPr>
      <w:rFonts w:asciiTheme="majorBidi" w:hAnsiTheme="majorBidi" w:cstheme="maj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56C20"/>
    <w:rPr>
      <w:rFonts w:asciiTheme="majorBidi" w:hAnsiTheme="majorBidi" w:cstheme="majorBidi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F56C20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6C20"/>
    <w:pPr>
      <w:spacing w:before="12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6C20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56C20"/>
    <w:pPr>
      <w:spacing w:before="120" w:after="120" w:line="240" w:lineRule="auto"/>
      <w:jc w:val="center"/>
    </w:pPr>
    <w:rPr>
      <w:rFonts w:asciiTheme="majorBidi" w:hAnsiTheme="majorBidi" w:cstheme="majorBidi"/>
      <w:i/>
      <w:iCs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F56C20"/>
    <w:rPr>
      <w:rFonts w:asciiTheme="majorBidi" w:hAnsiTheme="majorBidi" w:cstheme="majorBidi"/>
      <w:i/>
      <w:iCs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F56C20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unhideWhenUsed/>
    <w:rsid w:val="00F56C20"/>
    <w:rPr>
      <w:color w:val="954F72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F56C20"/>
    <w:pPr>
      <w:spacing w:after="240" w:line="240" w:lineRule="auto"/>
      <w:ind w:left="540" w:hanging="540"/>
    </w:pPr>
    <w:rPr>
      <w:rFonts w:ascii="Times New Roman" w:eastAsia="Calibri" w:hAnsi="Times New Roman" w:cs="Times New Roman"/>
      <w:sz w:val="24"/>
      <w:szCs w:val="24"/>
    </w:rPr>
  </w:style>
  <w:style w:type="character" w:styleId="IntenseEmphasis">
    <w:name w:val="Intense Emphasis"/>
    <w:aliases w:val="ביבליו אוריה"/>
    <w:qFormat/>
    <w:rsid w:val="00F56C20"/>
  </w:style>
  <w:style w:type="paragraph" w:styleId="Header">
    <w:name w:val="header"/>
    <w:basedOn w:val="Normal"/>
    <w:link w:val="HeaderChar"/>
    <w:uiPriority w:val="99"/>
    <w:unhideWhenUsed/>
    <w:rsid w:val="00F56C20"/>
    <w:pPr>
      <w:tabs>
        <w:tab w:val="center" w:pos="4680"/>
        <w:tab w:val="right" w:pos="9360"/>
      </w:tabs>
      <w:spacing w:after="0" w:line="240" w:lineRule="auto"/>
    </w:pPr>
    <w:rPr>
      <w:rFonts w:asciiTheme="majorBidi" w:hAnsiTheme="majorBidi" w:cstheme="majorBidi"/>
    </w:rPr>
  </w:style>
  <w:style w:type="character" w:customStyle="1" w:styleId="HeaderChar">
    <w:name w:val="Header Char"/>
    <w:basedOn w:val="DefaultParagraphFont"/>
    <w:link w:val="Header"/>
    <w:uiPriority w:val="99"/>
    <w:rsid w:val="00F56C20"/>
    <w:rPr>
      <w:rFonts w:asciiTheme="majorBidi" w:hAnsiTheme="majorBidi" w:cstheme="maj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56C20"/>
    <w:pPr>
      <w:tabs>
        <w:tab w:val="center" w:pos="4680"/>
        <w:tab w:val="right" w:pos="9360"/>
      </w:tabs>
      <w:spacing w:after="0" w:line="240" w:lineRule="auto"/>
    </w:pPr>
    <w:rPr>
      <w:rFonts w:asciiTheme="majorBidi" w:hAnsiTheme="majorBidi" w:cstheme="majorBidi"/>
    </w:rPr>
  </w:style>
  <w:style w:type="character" w:customStyle="1" w:styleId="FooterChar">
    <w:name w:val="Footer Char"/>
    <w:basedOn w:val="DefaultParagraphFont"/>
    <w:link w:val="Footer"/>
    <w:uiPriority w:val="99"/>
    <w:rsid w:val="00F56C20"/>
    <w:rPr>
      <w:rFonts w:asciiTheme="majorBidi" w:hAnsiTheme="majorBidi" w:cstheme="majorBidi"/>
      <w:sz w:val="24"/>
      <w:szCs w:val="24"/>
    </w:rPr>
  </w:style>
  <w:style w:type="character" w:styleId="CommentReference">
    <w:name w:val="annotation reference"/>
    <w:basedOn w:val="DefaultParagraphFont"/>
    <w:uiPriority w:val="99"/>
    <w:unhideWhenUsed/>
    <w:rsid w:val="00F56C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56C20"/>
    <w:pPr>
      <w:spacing w:before="120" w:after="120" w:line="240" w:lineRule="auto"/>
    </w:pPr>
    <w:rPr>
      <w:rFonts w:asciiTheme="majorBidi" w:hAnsiTheme="majorBidi" w:cstheme="maj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56C20"/>
    <w:rPr>
      <w:rFonts w:asciiTheme="majorBidi" w:hAnsiTheme="majorBidi" w:cstheme="maj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6C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6C20"/>
    <w:rPr>
      <w:rFonts w:asciiTheme="majorBidi" w:hAnsiTheme="majorBidi" w:cstheme="majorBidi"/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56C20"/>
    <w:rPr>
      <w:b/>
      <w:bCs/>
    </w:rPr>
  </w:style>
  <w:style w:type="paragraph" w:customStyle="1" w:styleId="Articletitles">
    <w:name w:val="Article titles"/>
    <w:basedOn w:val="Title"/>
    <w:link w:val="ArticletitlesChar"/>
    <w:qFormat/>
    <w:rsid w:val="00F56C20"/>
    <w:pPr>
      <w:outlineLvl w:val="0"/>
    </w:pPr>
  </w:style>
  <w:style w:type="character" w:customStyle="1" w:styleId="ArticletitlesChar">
    <w:name w:val="Article titles Char"/>
    <w:basedOn w:val="TitleChar"/>
    <w:link w:val="Articletitles"/>
    <w:rsid w:val="00F56C20"/>
    <w:rPr>
      <w:rFonts w:asciiTheme="majorBidi" w:hAnsiTheme="majorBidi" w:cstheme="majorBidi"/>
      <w:i/>
      <w:iCs/>
      <w:sz w:val="24"/>
      <w:szCs w:val="24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F56C20"/>
    <w:pPr>
      <w:numPr>
        <w:numId w:val="5"/>
      </w:numPr>
      <w:ind w:left="0" w:firstLine="0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F56C20"/>
    <w:pPr>
      <w:tabs>
        <w:tab w:val="right" w:leader="dot" w:pos="9350"/>
      </w:tabs>
      <w:spacing w:after="100" w:line="240" w:lineRule="auto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F56C20"/>
    <w:pPr>
      <w:tabs>
        <w:tab w:val="left" w:pos="880"/>
        <w:tab w:val="right" w:leader="dot" w:pos="9016"/>
      </w:tabs>
      <w:spacing w:after="100"/>
      <w:ind w:left="240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F56C20"/>
    <w:pPr>
      <w:spacing w:after="100"/>
      <w:ind w:left="480"/>
    </w:pPr>
  </w:style>
  <w:style w:type="table" w:styleId="TableGrid">
    <w:name w:val="Table Grid"/>
    <w:basedOn w:val="TableNormal"/>
    <w:uiPriority w:val="39"/>
    <w:rsid w:val="00F56C20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Reference">
    <w:name w:val="Subtle Reference"/>
    <w:uiPriority w:val="31"/>
    <w:qFormat/>
    <w:rsid w:val="00F56C20"/>
  </w:style>
  <w:style w:type="paragraph" w:styleId="EndnoteText">
    <w:name w:val="endnote text"/>
    <w:basedOn w:val="Normal"/>
    <w:link w:val="EndnoteTextChar"/>
    <w:unhideWhenUsed/>
    <w:rsid w:val="00F56C20"/>
    <w:pPr>
      <w:spacing w:after="0" w:line="240" w:lineRule="auto"/>
      <w:ind w:firstLine="720"/>
      <w:jc w:val="both"/>
    </w:pPr>
    <w:rPr>
      <w:rFonts w:asciiTheme="majorBidi" w:hAnsiTheme="majorBidi" w:cstheme="majorBid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F56C20"/>
    <w:rPr>
      <w:rFonts w:asciiTheme="majorBidi" w:hAnsiTheme="majorBidi" w:cstheme="majorBidi"/>
      <w:sz w:val="20"/>
      <w:szCs w:val="20"/>
    </w:rPr>
  </w:style>
  <w:style w:type="character" w:styleId="EndnoteReference">
    <w:name w:val="endnote reference"/>
    <w:basedOn w:val="DefaultParagraphFont"/>
    <w:unhideWhenUsed/>
    <w:rsid w:val="00F56C20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F56C20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56C20"/>
    <w:pPr>
      <w:autoSpaceDE w:val="0"/>
      <w:autoSpaceDN w:val="0"/>
      <w:adjustRightInd w:val="0"/>
      <w:spacing w:after="0" w:line="240" w:lineRule="auto"/>
    </w:pPr>
    <w:rPr>
      <w:rFonts w:ascii="Code" w:hAnsi="Code" w:cs="Code"/>
      <w:color w:val="000000"/>
      <w:sz w:val="24"/>
      <w:szCs w:val="24"/>
    </w:rPr>
  </w:style>
  <w:style w:type="numbering" w:styleId="111111">
    <w:name w:val="Outline List 2"/>
    <w:basedOn w:val="NoList"/>
    <w:uiPriority w:val="99"/>
    <w:semiHidden/>
    <w:unhideWhenUsed/>
    <w:rsid w:val="00F56C20"/>
    <w:pPr>
      <w:numPr>
        <w:numId w:val="2"/>
      </w:numPr>
    </w:pPr>
  </w:style>
  <w:style w:type="character" w:customStyle="1" w:styleId="UnresolvedMention20">
    <w:name w:val="Unresolved Mention2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56C20"/>
    <w:pPr>
      <w:spacing w:after="0" w:line="240" w:lineRule="auto"/>
    </w:pPr>
    <w:rPr>
      <w:lang w:val="en-GB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character" w:customStyle="1" w:styleId="label">
    <w:name w:val="label"/>
    <w:basedOn w:val="DefaultParagraphFont"/>
    <w:rsid w:val="00F56C20"/>
  </w:style>
  <w:style w:type="character" w:customStyle="1" w:styleId="ms-button-flexcontainer">
    <w:name w:val="ms-button-flexcontainer"/>
    <w:basedOn w:val="DefaultParagraphFont"/>
    <w:rsid w:val="00F56C20"/>
  </w:style>
  <w:style w:type="character" w:customStyle="1" w:styleId="UnresolvedMention7">
    <w:name w:val="Unresolved Mention7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character" w:customStyle="1" w:styleId="orcid-id-https">
    <w:name w:val="orcid-id-https"/>
    <w:basedOn w:val="DefaultParagraphFont"/>
    <w:rsid w:val="00F56C20"/>
  </w:style>
  <w:style w:type="character" w:customStyle="1" w:styleId="UnresolvedMention8">
    <w:name w:val="Unresolved Mention8"/>
    <w:basedOn w:val="DefaultParagraphFont"/>
    <w:uiPriority w:val="99"/>
    <w:semiHidden/>
    <w:unhideWhenUsed/>
    <w:rsid w:val="00F56C20"/>
    <w:rPr>
      <w:color w:val="605E5C"/>
      <w:shd w:val="clear" w:color="auto" w:fill="E1DFDD"/>
    </w:rPr>
  </w:style>
  <w:style w:type="paragraph" w:customStyle="1" w:styleId="EndNoteBibliography">
    <w:name w:val="EndNote Bibliography"/>
    <w:basedOn w:val="Normal"/>
    <w:link w:val="EndNoteBibliographyChar"/>
    <w:rsid w:val="00F56C20"/>
    <w:pPr>
      <w:spacing w:after="200" w:line="240" w:lineRule="auto"/>
    </w:pPr>
    <w:rPr>
      <w:rFonts w:ascii="Calibri" w:hAnsi="Calibri" w:cstheme="minorBid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F56C20"/>
    <w:rPr>
      <w:rFonts w:ascii="Calibri" w:hAnsi="Calibri"/>
      <w:noProof/>
    </w:rPr>
  </w:style>
  <w:style w:type="character" w:customStyle="1" w:styleId="bibliographic-informationvalue">
    <w:name w:val="bibliographic-information__value"/>
    <w:basedOn w:val="DefaultParagraphFont"/>
    <w:rsid w:val="00F56C20"/>
  </w:style>
  <w:style w:type="character" w:styleId="LineNumber">
    <w:name w:val="line number"/>
    <w:basedOn w:val="DefaultParagraphFont"/>
    <w:uiPriority w:val="99"/>
    <w:semiHidden/>
    <w:unhideWhenUsed/>
    <w:rsid w:val="00F56C20"/>
  </w:style>
  <w:style w:type="paragraph" w:styleId="HTMLPreformatted">
    <w:name w:val="HTML Preformatted"/>
    <w:basedOn w:val="Normal"/>
    <w:link w:val="HTMLPreformattedChar"/>
    <w:uiPriority w:val="99"/>
    <w:unhideWhenUsed/>
    <w:rsid w:val="00F56C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SimSun" w:eastAsia="SimSun" w:hAnsi="SimSun" w:cs="SimSun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56C20"/>
    <w:rPr>
      <w:rFonts w:ascii="SimSun" w:eastAsia="SimSun" w:hAnsi="SimSun" w:cs="SimSun"/>
      <w:sz w:val="24"/>
      <w:szCs w:val="24"/>
      <w:lang w:eastAsia="zh-CN"/>
    </w:rPr>
  </w:style>
  <w:style w:type="character" w:styleId="Emphasis">
    <w:name w:val="Emphasis"/>
    <w:basedOn w:val="DefaultParagraphFont"/>
    <w:uiPriority w:val="20"/>
    <w:qFormat/>
    <w:rsid w:val="00F56C20"/>
    <w:rPr>
      <w:i/>
      <w:iCs/>
    </w:rPr>
  </w:style>
  <w:style w:type="numbering" w:customStyle="1" w:styleId="NoList1">
    <w:name w:val="No List1"/>
    <w:next w:val="NoList"/>
    <w:uiPriority w:val="99"/>
    <w:semiHidden/>
    <w:unhideWhenUsed/>
    <w:rsid w:val="00F56C20"/>
  </w:style>
  <w:style w:type="numbering" w:customStyle="1" w:styleId="NoList2">
    <w:name w:val="No List2"/>
    <w:next w:val="NoList"/>
    <w:uiPriority w:val="99"/>
    <w:semiHidden/>
    <w:unhideWhenUsed/>
    <w:rsid w:val="00F56C20"/>
  </w:style>
  <w:style w:type="numbering" w:customStyle="1" w:styleId="NoList3">
    <w:name w:val="No List3"/>
    <w:next w:val="NoList"/>
    <w:uiPriority w:val="99"/>
    <w:semiHidden/>
    <w:unhideWhenUsed/>
    <w:rsid w:val="00F56C20"/>
  </w:style>
  <w:style w:type="paragraph" w:styleId="TOC4">
    <w:name w:val="toc 4"/>
    <w:basedOn w:val="Normal"/>
    <w:next w:val="Normal"/>
    <w:autoRedefine/>
    <w:uiPriority w:val="39"/>
    <w:unhideWhenUsed/>
    <w:rsid w:val="00F56C20"/>
    <w:pPr>
      <w:spacing w:after="100" w:line="259" w:lineRule="auto"/>
      <w:ind w:left="660"/>
    </w:pPr>
    <w:rPr>
      <w:rFonts w:asciiTheme="minorHAnsi" w:eastAsiaTheme="minorEastAsia" w:hAnsiTheme="minorHAnsi" w:cstheme="minorBid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F56C20"/>
    <w:pPr>
      <w:spacing w:after="100" w:line="259" w:lineRule="auto"/>
      <w:ind w:left="880"/>
    </w:pPr>
    <w:rPr>
      <w:rFonts w:asciiTheme="minorHAnsi" w:eastAsiaTheme="minorEastAsia" w:hAnsiTheme="minorHAnsi" w:cstheme="minorBid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F56C20"/>
    <w:pPr>
      <w:spacing w:after="100" w:line="259" w:lineRule="auto"/>
      <w:ind w:left="1100"/>
    </w:pPr>
    <w:rPr>
      <w:rFonts w:asciiTheme="minorHAnsi" w:eastAsiaTheme="minorEastAsia" w:hAnsiTheme="minorHAnsi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F56C20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F56C20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F56C20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apple-converted-space">
    <w:name w:val="apple-converted-space"/>
    <w:basedOn w:val="DefaultParagraphFont"/>
    <w:rsid w:val="00F56C20"/>
  </w:style>
  <w:style w:type="character" w:customStyle="1" w:styleId="reference-text">
    <w:name w:val="reference-text"/>
    <w:basedOn w:val="DefaultParagraphFont"/>
    <w:rsid w:val="00F56C20"/>
  </w:style>
  <w:style w:type="character" w:customStyle="1" w:styleId="mw-cite-backlink">
    <w:name w:val="mw-cite-backlink"/>
    <w:basedOn w:val="DefaultParagraphFont"/>
    <w:rsid w:val="00F56C20"/>
  </w:style>
  <w:style w:type="character" w:customStyle="1" w:styleId="cite-accessibility-label">
    <w:name w:val="cite-accessibility-label"/>
    <w:basedOn w:val="DefaultParagraphFont"/>
    <w:rsid w:val="00F56C20"/>
  </w:style>
  <w:style w:type="character" w:styleId="HTMLCite">
    <w:name w:val="HTML Cite"/>
    <w:basedOn w:val="DefaultParagraphFont"/>
    <w:uiPriority w:val="99"/>
    <w:unhideWhenUsed/>
    <w:rsid w:val="00F56C20"/>
    <w:rPr>
      <w:i/>
      <w:iCs/>
    </w:rPr>
  </w:style>
  <w:style w:type="character" w:customStyle="1" w:styleId="reference-accessdate">
    <w:name w:val="reference-accessdate"/>
    <w:basedOn w:val="DefaultParagraphFont"/>
    <w:rsid w:val="00F56C20"/>
  </w:style>
  <w:style w:type="character" w:customStyle="1" w:styleId="nowrap">
    <w:name w:val="nowrap"/>
    <w:basedOn w:val="DefaultParagraphFont"/>
    <w:rsid w:val="00F56C20"/>
  </w:style>
  <w:style w:type="character" w:customStyle="1" w:styleId="1">
    <w:name w:val="אזכור לא מזוהה1"/>
    <w:basedOn w:val="DefaultParagraphFont"/>
    <w:uiPriority w:val="99"/>
    <w:semiHidden/>
    <w:unhideWhenUsed/>
    <w:rsid w:val="00F56C20"/>
    <w:rPr>
      <w:color w:val="808080"/>
      <w:shd w:val="clear" w:color="auto" w:fill="E6E6E6"/>
    </w:rPr>
  </w:style>
  <w:style w:type="character" w:customStyle="1" w:styleId="NoSpacingChar">
    <w:name w:val="No Spacing Char"/>
    <w:basedOn w:val="DefaultParagraphFont"/>
    <w:link w:val="NoSpacing"/>
    <w:uiPriority w:val="1"/>
    <w:rsid w:val="00F56C20"/>
    <w:rPr>
      <w:rFonts w:ascii="Times New Roman" w:eastAsia="Calibri" w:hAnsi="Times New Roman" w:cs="Times New Roman"/>
      <w:sz w:val="24"/>
      <w:szCs w:val="24"/>
    </w:rPr>
  </w:style>
  <w:style w:type="paragraph" w:customStyle="1" w:styleId="m9218834761917939193gmail-msolistparagraph">
    <w:name w:val="m_9218834761917939193gmail-msolistparagraph"/>
    <w:basedOn w:val="Normal"/>
    <w:rsid w:val="00F56C20"/>
    <w:pPr>
      <w:spacing w:before="100" w:beforeAutospacing="1" w:after="100" w:afterAutospacing="1" w:line="240" w:lineRule="auto"/>
    </w:pPr>
    <w:rPr>
      <w:rFonts w:eastAsia="Times New Roman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6C2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 w:firstLine="720"/>
      <w:jc w:val="center"/>
    </w:pPr>
    <w:rPr>
      <w:rFonts w:asciiTheme="majorBidi" w:hAnsiTheme="majorBidi" w:cstheme="majorBidi"/>
      <w:i/>
      <w:iCs/>
      <w:color w:val="4472C4" w:themeColor="accent1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6C20"/>
    <w:rPr>
      <w:rFonts w:asciiTheme="majorBidi" w:hAnsiTheme="majorBidi" w:cstheme="majorBidi"/>
      <w:i/>
      <w:iCs/>
      <w:color w:val="4472C4" w:themeColor="accent1"/>
      <w:sz w:val="24"/>
    </w:rPr>
  </w:style>
  <w:style w:type="character" w:customStyle="1" w:styleId="current-selection">
    <w:name w:val="current-selection"/>
    <w:basedOn w:val="DefaultParagraphFont"/>
    <w:rsid w:val="00F56C20"/>
  </w:style>
  <w:style w:type="character" w:customStyle="1" w:styleId="a">
    <w:name w:val="_"/>
    <w:basedOn w:val="DefaultParagraphFont"/>
    <w:rsid w:val="00F56C20"/>
  </w:style>
  <w:style w:type="paragraph" w:styleId="Caption">
    <w:name w:val="caption"/>
    <w:basedOn w:val="Normal"/>
    <w:next w:val="Normal"/>
    <w:uiPriority w:val="35"/>
    <w:unhideWhenUsed/>
    <w:qFormat/>
    <w:rsid w:val="00F56C20"/>
    <w:pPr>
      <w:spacing w:after="200" w:line="240" w:lineRule="auto"/>
    </w:pPr>
    <w:rPr>
      <w:rFonts w:asciiTheme="minorHAnsi" w:hAnsiTheme="minorHAnsi" w:cstheme="minorBidi"/>
      <w:i/>
      <w:iCs/>
      <w:color w:val="44546A" w:themeColor="text2"/>
      <w:sz w:val="18"/>
      <w:szCs w:val="18"/>
      <w:lang w:bidi="ar-SA"/>
    </w:rPr>
  </w:style>
  <w:style w:type="character" w:customStyle="1" w:styleId="fn">
    <w:name w:val="fn"/>
    <w:basedOn w:val="DefaultParagraphFont"/>
    <w:rsid w:val="00F56C20"/>
  </w:style>
  <w:style w:type="character" w:customStyle="1" w:styleId="comma">
    <w:name w:val="comma"/>
    <w:basedOn w:val="DefaultParagraphFont"/>
    <w:rsid w:val="00F56C20"/>
  </w:style>
  <w:style w:type="character" w:customStyle="1" w:styleId="articlecitationvolume">
    <w:name w:val="articlecitation_volume"/>
    <w:basedOn w:val="DefaultParagraphFont"/>
    <w:rsid w:val="00F56C20"/>
  </w:style>
  <w:style w:type="character" w:customStyle="1" w:styleId="articlecitationpages">
    <w:name w:val="articlecitation_pages"/>
    <w:basedOn w:val="DefaultParagraphFont"/>
    <w:rsid w:val="00F56C20"/>
  </w:style>
  <w:style w:type="character" w:customStyle="1" w:styleId="lookslikeh2">
    <w:name w:val="lookslikeh2"/>
    <w:basedOn w:val="DefaultParagraphFont"/>
    <w:rsid w:val="00F56C20"/>
  </w:style>
  <w:style w:type="paragraph" w:customStyle="1" w:styleId="Articletitle">
    <w:name w:val="Article title"/>
    <w:basedOn w:val="Normal"/>
    <w:next w:val="Normal"/>
    <w:qFormat/>
    <w:rsid w:val="00F56C20"/>
    <w:pPr>
      <w:spacing w:after="120"/>
    </w:pPr>
    <w:rPr>
      <w:rFonts w:eastAsia="Times New Roman"/>
      <w:b/>
      <w:sz w:val="28"/>
      <w:lang w:val="en-GB" w:eastAsia="en-GB" w:bidi="ar-SA"/>
    </w:rPr>
  </w:style>
  <w:style w:type="paragraph" w:customStyle="1" w:styleId="Authornames">
    <w:name w:val="Author names"/>
    <w:basedOn w:val="Normal"/>
    <w:next w:val="Normal"/>
    <w:qFormat/>
    <w:rsid w:val="00F56C20"/>
    <w:pPr>
      <w:spacing w:before="240" w:after="0"/>
    </w:pPr>
    <w:rPr>
      <w:rFonts w:eastAsia="Times New Roman"/>
      <w:sz w:val="28"/>
      <w:lang w:val="en-GB" w:eastAsia="en-GB" w:bidi="ar-SA"/>
    </w:rPr>
  </w:style>
  <w:style w:type="paragraph" w:customStyle="1" w:styleId="Affiliation">
    <w:name w:val="Affiliation"/>
    <w:basedOn w:val="Normal"/>
    <w:qFormat/>
    <w:rsid w:val="00F56C20"/>
    <w:pPr>
      <w:spacing w:before="240" w:after="0"/>
    </w:pPr>
    <w:rPr>
      <w:rFonts w:eastAsia="Times New Roman"/>
      <w:i/>
      <w:lang w:val="en-GB" w:eastAsia="en-GB" w:bidi="ar-SA"/>
    </w:rPr>
  </w:style>
  <w:style w:type="paragraph" w:customStyle="1" w:styleId="Receiveddates">
    <w:name w:val="Received dates"/>
    <w:basedOn w:val="Affiliation"/>
    <w:next w:val="Normal"/>
    <w:qFormat/>
    <w:rsid w:val="00F56C20"/>
  </w:style>
  <w:style w:type="paragraph" w:customStyle="1" w:styleId="Abstract">
    <w:name w:val="Abstract"/>
    <w:basedOn w:val="Normal"/>
    <w:next w:val="Keywords"/>
    <w:qFormat/>
    <w:rsid w:val="00F56C20"/>
    <w:pPr>
      <w:spacing w:before="360" w:after="300"/>
      <w:ind w:left="720" w:right="567"/>
    </w:pPr>
    <w:rPr>
      <w:rFonts w:eastAsia="Times New Roman"/>
      <w:sz w:val="22"/>
      <w:lang w:val="en-GB" w:eastAsia="en-GB" w:bidi="ar-SA"/>
    </w:rPr>
  </w:style>
  <w:style w:type="paragraph" w:customStyle="1" w:styleId="Keywords">
    <w:name w:val="Keywords"/>
    <w:basedOn w:val="Normal"/>
    <w:next w:val="Paragraph"/>
    <w:qFormat/>
    <w:rsid w:val="00F56C20"/>
    <w:pPr>
      <w:spacing w:before="240" w:after="240"/>
      <w:ind w:left="720" w:right="567"/>
    </w:pPr>
    <w:rPr>
      <w:rFonts w:eastAsia="Times New Roman"/>
      <w:sz w:val="22"/>
      <w:lang w:val="en-GB" w:eastAsia="en-GB" w:bidi="ar-SA"/>
    </w:rPr>
  </w:style>
  <w:style w:type="paragraph" w:customStyle="1" w:styleId="Correspondencedetails">
    <w:name w:val="Correspondence details"/>
    <w:basedOn w:val="Normal"/>
    <w:qFormat/>
    <w:rsid w:val="00F56C20"/>
    <w:pPr>
      <w:spacing w:before="240" w:after="0"/>
    </w:pPr>
    <w:rPr>
      <w:rFonts w:eastAsia="Times New Roman"/>
      <w:lang w:val="en-GB" w:eastAsia="en-GB" w:bidi="ar-SA"/>
    </w:rPr>
  </w:style>
  <w:style w:type="paragraph" w:customStyle="1" w:styleId="Displayedquotation">
    <w:name w:val="Displayed quotation"/>
    <w:basedOn w:val="Normal"/>
    <w:qFormat/>
    <w:rsid w:val="00F56C20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/>
      <w:ind w:left="709" w:right="425"/>
      <w:contextualSpacing/>
    </w:pPr>
    <w:rPr>
      <w:rFonts w:eastAsia="Times New Roman"/>
      <w:sz w:val="22"/>
      <w:lang w:val="en-GB" w:eastAsia="en-GB" w:bidi="ar-SA"/>
    </w:rPr>
  </w:style>
  <w:style w:type="paragraph" w:customStyle="1" w:styleId="Numberedlist">
    <w:name w:val="Numbered list"/>
    <w:basedOn w:val="Paragraph"/>
    <w:next w:val="Paragraph"/>
    <w:qFormat/>
    <w:rsid w:val="00F56C20"/>
    <w:pPr>
      <w:widowControl/>
      <w:numPr>
        <w:numId w:val="3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F56C20"/>
    <w:pPr>
      <w:tabs>
        <w:tab w:val="center" w:pos="4253"/>
        <w:tab w:val="right" w:pos="8222"/>
      </w:tabs>
      <w:spacing w:before="240" w:after="240" w:line="480" w:lineRule="auto"/>
      <w:jc w:val="center"/>
    </w:pPr>
    <w:rPr>
      <w:rFonts w:eastAsia="Times New Roman"/>
      <w:lang w:val="en-GB" w:eastAsia="en-GB" w:bidi="ar-SA"/>
    </w:rPr>
  </w:style>
  <w:style w:type="paragraph" w:customStyle="1" w:styleId="Acknowledgements">
    <w:name w:val="Acknowledgements"/>
    <w:basedOn w:val="Normal"/>
    <w:next w:val="Normal"/>
    <w:qFormat/>
    <w:rsid w:val="00F56C20"/>
    <w:pPr>
      <w:spacing w:before="120" w:after="0"/>
    </w:pPr>
    <w:rPr>
      <w:rFonts w:eastAsia="Times New Roman"/>
      <w:sz w:val="22"/>
      <w:lang w:val="en-GB" w:eastAsia="en-GB" w:bidi="ar-SA"/>
    </w:rPr>
  </w:style>
  <w:style w:type="paragraph" w:customStyle="1" w:styleId="Tabletitle">
    <w:name w:val="Table title"/>
    <w:basedOn w:val="Normal"/>
    <w:next w:val="Normal"/>
    <w:qFormat/>
    <w:rsid w:val="00F56C20"/>
    <w:pPr>
      <w:spacing w:before="240" w:after="0"/>
    </w:pPr>
    <w:rPr>
      <w:rFonts w:eastAsia="Times New Roman"/>
      <w:lang w:val="en-GB" w:eastAsia="en-GB" w:bidi="ar-SA"/>
    </w:rPr>
  </w:style>
  <w:style w:type="paragraph" w:customStyle="1" w:styleId="Figurecaption">
    <w:name w:val="Figure caption"/>
    <w:basedOn w:val="Normal"/>
    <w:next w:val="Normal"/>
    <w:qFormat/>
    <w:rsid w:val="00F56C20"/>
    <w:pPr>
      <w:spacing w:before="240" w:after="0"/>
    </w:pPr>
    <w:rPr>
      <w:rFonts w:eastAsia="Times New Roman"/>
      <w:lang w:val="en-GB" w:eastAsia="en-GB" w:bidi="ar-SA"/>
    </w:rPr>
  </w:style>
  <w:style w:type="paragraph" w:customStyle="1" w:styleId="Footnotes">
    <w:name w:val="Footnotes"/>
    <w:basedOn w:val="Normal"/>
    <w:qFormat/>
    <w:rsid w:val="00F56C20"/>
    <w:pPr>
      <w:spacing w:before="120" w:after="0"/>
      <w:ind w:left="482" w:hanging="482"/>
      <w:contextualSpacing/>
    </w:pPr>
    <w:rPr>
      <w:rFonts w:eastAsia="Times New Roman"/>
      <w:sz w:val="20"/>
      <w:lang w:val="en-GB" w:eastAsia="en-GB" w:bidi="ar-SA"/>
    </w:rPr>
  </w:style>
  <w:style w:type="paragraph" w:customStyle="1" w:styleId="Notesoncontributors">
    <w:name w:val="Notes on contributors"/>
    <w:basedOn w:val="Normal"/>
    <w:qFormat/>
    <w:rsid w:val="00F56C20"/>
    <w:pPr>
      <w:spacing w:before="240" w:after="0"/>
    </w:pPr>
    <w:rPr>
      <w:rFonts w:eastAsia="Times New Roman"/>
      <w:sz w:val="22"/>
      <w:lang w:val="en-GB" w:eastAsia="en-GB" w:bidi="ar-SA"/>
    </w:rPr>
  </w:style>
  <w:style w:type="paragraph" w:customStyle="1" w:styleId="Normalparagraphstyle">
    <w:name w:val="Normal paragraph style"/>
    <w:basedOn w:val="Normal"/>
    <w:next w:val="Normal"/>
    <w:rsid w:val="00F56C20"/>
    <w:pPr>
      <w:spacing w:after="0" w:line="480" w:lineRule="auto"/>
    </w:pPr>
    <w:rPr>
      <w:rFonts w:eastAsia="Times New Roman"/>
      <w:lang w:val="en-GB" w:eastAsia="en-GB" w:bidi="ar-SA"/>
    </w:rPr>
  </w:style>
  <w:style w:type="paragraph" w:customStyle="1" w:styleId="Paragraph">
    <w:name w:val="Paragraph"/>
    <w:basedOn w:val="Normal"/>
    <w:next w:val="Newparagraph"/>
    <w:qFormat/>
    <w:rsid w:val="00F56C20"/>
    <w:pPr>
      <w:widowControl w:val="0"/>
      <w:spacing w:before="240" w:after="0" w:line="480" w:lineRule="auto"/>
    </w:pPr>
    <w:rPr>
      <w:rFonts w:eastAsia="Times New Roman"/>
      <w:lang w:val="en-GB" w:eastAsia="en-GB" w:bidi="ar-SA"/>
    </w:rPr>
  </w:style>
  <w:style w:type="paragraph" w:customStyle="1" w:styleId="Newparagraph">
    <w:name w:val="New paragraph"/>
    <w:basedOn w:val="Normal"/>
    <w:qFormat/>
    <w:rsid w:val="00F56C20"/>
    <w:pPr>
      <w:spacing w:after="0" w:line="480" w:lineRule="auto"/>
      <w:ind w:firstLine="720"/>
    </w:pPr>
    <w:rPr>
      <w:rFonts w:eastAsia="Times New Roman"/>
      <w:lang w:val="en-GB" w:eastAsia="en-GB" w:bidi="ar-SA"/>
    </w:rPr>
  </w:style>
  <w:style w:type="paragraph" w:styleId="NormalIndent">
    <w:name w:val="Normal Indent"/>
    <w:basedOn w:val="Normal"/>
    <w:rsid w:val="00F56C20"/>
    <w:pPr>
      <w:spacing w:after="0" w:line="480" w:lineRule="auto"/>
      <w:ind w:left="720"/>
    </w:pPr>
    <w:rPr>
      <w:rFonts w:eastAsia="Times New Roman"/>
      <w:lang w:val="en-GB" w:eastAsia="en-GB" w:bidi="ar-SA"/>
    </w:rPr>
  </w:style>
  <w:style w:type="paragraph" w:customStyle="1" w:styleId="References">
    <w:name w:val="References"/>
    <w:basedOn w:val="Normal"/>
    <w:qFormat/>
    <w:rsid w:val="00F56C20"/>
    <w:pPr>
      <w:spacing w:before="120" w:after="0"/>
      <w:ind w:left="720" w:hanging="720"/>
      <w:contextualSpacing/>
    </w:pPr>
    <w:rPr>
      <w:rFonts w:eastAsia="Times New Roman"/>
      <w:lang w:val="en-GB" w:eastAsia="en-GB" w:bidi="ar-SA"/>
    </w:rPr>
  </w:style>
  <w:style w:type="paragraph" w:customStyle="1" w:styleId="Subjectcodes">
    <w:name w:val="Subject codes"/>
    <w:basedOn w:val="Keywords"/>
    <w:next w:val="Paragraph"/>
    <w:qFormat/>
    <w:rsid w:val="00F56C20"/>
  </w:style>
  <w:style w:type="paragraph" w:customStyle="1" w:styleId="Bulletedlist">
    <w:name w:val="Bulleted list"/>
    <w:basedOn w:val="Paragraph"/>
    <w:next w:val="Paragraph"/>
    <w:qFormat/>
    <w:rsid w:val="00F56C20"/>
    <w:pPr>
      <w:widowControl/>
      <w:numPr>
        <w:numId w:val="4"/>
      </w:numPr>
      <w:spacing w:after="240"/>
      <w:contextualSpacing/>
    </w:pPr>
  </w:style>
  <w:style w:type="paragraph" w:customStyle="1" w:styleId="Heading4Paragraph">
    <w:name w:val="Heading 4 + Paragraph"/>
    <w:basedOn w:val="Paragraph"/>
    <w:next w:val="Newparagraph"/>
    <w:qFormat/>
    <w:rsid w:val="00F56C20"/>
    <w:pPr>
      <w:widowControl/>
      <w:spacing w:before="360"/>
    </w:pPr>
  </w:style>
  <w:style w:type="paragraph" w:styleId="BodyText2">
    <w:name w:val="Body Text 2"/>
    <w:basedOn w:val="Normal"/>
    <w:link w:val="BodyText2Char"/>
    <w:rsid w:val="00F56C20"/>
    <w:pPr>
      <w:spacing w:after="0"/>
    </w:pPr>
    <w:rPr>
      <w:rFonts w:eastAsia="Times New Roman" w:cs="David"/>
    </w:rPr>
  </w:style>
  <w:style w:type="character" w:customStyle="1" w:styleId="BodyText2Char">
    <w:name w:val="Body Text 2 Char"/>
    <w:basedOn w:val="DefaultParagraphFont"/>
    <w:link w:val="BodyText2"/>
    <w:rsid w:val="00F56C20"/>
    <w:rPr>
      <w:rFonts w:ascii="Times New Roman" w:eastAsia="Times New Roman" w:hAnsi="Times New Roman" w:cs="David"/>
      <w:sz w:val="24"/>
      <w:szCs w:val="24"/>
    </w:rPr>
  </w:style>
  <w:style w:type="character" w:customStyle="1" w:styleId="m-6005622153739397430gmail-m6595997673285824888gmail-m5842728326175718101gmail-il">
    <w:name w:val="m_-6005622153739397430gmail-m_6595997673285824888gmail-m_5842728326175718101gmail-il"/>
    <w:basedOn w:val="DefaultParagraphFont"/>
    <w:rsid w:val="00F56C20"/>
  </w:style>
  <w:style w:type="paragraph" w:styleId="BodyTextIndent">
    <w:name w:val="Body Text Indent"/>
    <w:basedOn w:val="Normal"/>
    <w:link w:val="BodyTextIndentChar"/>
    <w:unhideWhenUsed/>
    <w:rsid w:val="00F56C20"/>
    <w:pPr>
      <w:spacing w:after="120" w:line="480" w:lineRule="auto"/>
      <w:ind w:left="360"/>
    </w:pPr>
    <w:rPr>
      <w:rFonts w:eastAsia="Times New Roman"/>
      <w:lang w:val="en-GB" w:eastAsia="en-GB" w:bidi="ar-SA"/>
    </w:rPr>
  </w:style>
  <w:style w:type="character" w:customStyle="1" w:styleId="BodyTextIndentChar">
    <w:name w:val="Body Text Indent Char"/>
    <w:basedOn w:val="DefaultParagraphFont"/>
    <w:link w:val="BodyTextIndent"/>
    <w:rsid w:val="00F56C20"/>
    <w:rPr>
      <w:rFonts w:ascii="Times New Roman" w:eastAsia="Times New Roman" w:hAnsi="Times New Roman" w:cs="Times New Roman"/>
      <w:sz w:val="24"/>
      <w:szCs w:val="24"/>
      <w:lang w:val="en-GB" w:eastAsia="en-GB" w:bidi="ar-SA"/>
    </w:rPr>
  </w:style>
  <w:style w:type="paragraph" w:customStyle="1" w:styleId="2David12">
    <w:name w:val="סגנון כותרת 2 + (עברית ושפות אחרות) David ‏12 נק' מיושר לשני הצדד..."/>
    <w:basedOn w:val="Heading2"/>
    <w:rsid w:val="00F56C20"/>
    <w:pPr>
      <w:keepLines w:val="0"/>
      <w:numPr>
        <w:numId w:val="0"/>
      </w:numPr>
      <w:bidi/>
      <w:spacing w:before="240" w:after="60" w:line="360" w:lineRule="auto"/>
      <w:jc w:val="both"/>
    </w:pPr>
    <w:rPr>
      <w:rFonts w:ascii="Arial" w:eastAsia="Times New Roman" w:hAnsi="Arial" w:cs="Arial"/>
      <w:i w:val="0"/>
      <w:iCs w:val="0"/>
      <w:noProof/>
      <w:szCs w:val="32"/>
      <w:lang w:eastAsia="he-IL"/>
    </w:rPr>
  </w:style>
  <w:style w:type="paragraph" w:styleId="BodyText">
    <w:name w:val="Body Text"/>
    <w:basedOn w:val="Normal"/>
    <w:link w:val="BodyTextChar"/>
    <w:rsid w:val="00F56C20"/>
    <w:pPr>
      <w:bidi/>
      <w:spacing w:after="0"/>
      <w:jc w:val="both"/>
    </w:pPr>
    <w:rPr>
      <w:rFonts w:ascii="Arial" w:eastAsia="Times New Roman" w:hAnsi="Arial" w:cs="David"/>
      <w:lang w:eastAsia="he-IL"/>
    </w:rPr>
  </w:style>
  <w:style w:type="character" w:customStyle="1" w:styleId="BodyTextChar">
    <w:name w:val="Body Text Char"/>
    <w:basedOn w:val="DefaultParagraphFont"/>
    <w:link w:val="BodyText"/>
    <w:rsid w:val="00F56C20"/>
    <w:rPr>
      <w:rFonts w:ascii="Arial" w:eastAsia="Times New Roman" w:hAnsi="Arial" w:cs="David"/>
      <w:sz w:val="24"/>
      <w:szCs w:val="24"/>
      <w:lang w:eastAsia="he-IL"/>
    </w:rPr>
  </w:style>
  <w:style w:type="character" w:styleId="PageNumber">
    <w:name w:val="page number"/>
    <w:basedOn w:val="DefaultParagraphFont"/>
    <w:rsid w:val="00F56C20"/>
  </w:style>
  <w:style w:type="paragraph" w:styleId="BodyTextIndent2">
    <w:name w:val="Body Text Indent 2"/>
    <w:basedOn w:val="Normal"/>
    <w:link w:val="BodyTextIndent2Char"/>
    <w:rsid w:val="00F56C20"/>
    <w:pPr>
      <w:bidi/>
      <w:spacing w:after="120" w:line="480" w:lineRule="auto"/>
      <w:ind w:left="283"/>
      <w:jc w:val="both"/>
    </w:pPr>
    <w:rPr>
      <w:rFonts w:eastAsia="Times New Roman" w:cs="David"/>
    </w:rPr>
  </w:style>
  <w:style w:type="character" w:customStyle="1" w:styleId="BodyTextIndent2Char">
    <w:name w:val="Body Text Indent 2 Char"/>
    <w:basedOn w:val="DefaultParagraphFont"/>
    <w:link w:val="BodyTextIndent2"/>
    <w:rsid w:val="00F56C20"/>
    <w:rPr>
      <w:rFonts w:ascii="Times New Roman" w:eastAsia="Times New Roman" w:hAnsi="Times New Roman" w:cs="David"/>
      <w:sz w:val="24"/>
      <w:szCs w:val="24"/>
    </w:rPr>
  </w:style>
  <w:style w:type="paragraph" w:customStyle="1" w:styleId="references0">
    <w:name w:val="references"/>
    <w:basedOn w:val="Normal"/>
    <w:rsid w:val="00F56C20"/>
    <w:pPr>
      <w:spacing w:after="0"/>
      <w:ind w:left="142" w:hanging="142"/>
    </w:pPr>
    <w:rPr>
      <w:rFonts w:eastAsia="Times New Roman"/>
      <w:szCs w:val="20"/>
      <w:lang w:eastAsia="he-IL"/>
    </w:rPr>
  </w:style>
  <w:style w:type="paragraph" w:styleId="BodyText3">
    <w:name w:val="Body Text 3"/>
    <w:basedOn w:val="Normal"/>
    <w:link w:val="BodyText3Char"/>
    <w:rsid w:val="00F56C20"/>
    <w:pPr>
      <w:bidi/>
      <w:spacing w:after="0"/>
      <w:jc w:val="right"/>
    </w:pPr>
    <w:rPr>
      <w:rFonts w:eastAsia="Times New Roman" w:cs="David"/>
    </w:rPr>
  </w:style>
  <w:style w:type="character" w:customStyle="1" w:styleId="BodyText3Char">
    <w:name w:val="Body Text 3 Char"/>
    <w:basedOn w:val="DefaultParagraphFont"/>
    <w:link w:val="BodyText3"/>
    <w:rsid w:val="00F56C20"/>
    <w:rPr>
      <w:rFonts w:ascii="Times New Roman" w:eastAsia="Times New Roman" w:hAnsi="Times New Roman" w:cs="David"/>
      <w:sz w:val="24"/>
      <w:szCs w:val="24"/>
    </w:rPr>
  </w:style>
  <w:style w:type="paragraph" w:customStyle="1" w:styleId="BalloonText1">
    <w:name w:val="Balloon Text1"/>
    <w:basedOn w:val="Normal"/>
    <w:semiHidden/>
    <w:rsid w:val="00F56C20"/>
    <w:pPr>
      <w:bidi/>
      <w:spacing w:after="0"/>
      <w:jc w:val="both"/>
    </w:pPr>
    <w:rPr>
      <w:rFonts w:ascii="Tahoma" w:eastAsia="Times New Roman" w:hAnsi="Tahoma" w:cs="Tahoma"/>
      <w:sz w:val="16"/>
      <w:szCs w:val="16"/>
    </w:rPr>
  </w:style>
  <w:style w:type="paragraph" w:customStyle="1" w:styleId="10">
    <w:name w:val="טקסט בלונים1"/>
    <w:basedOn w:val="Normal"/>
    <w:semiHidden/>
    <w:rsid w:val="00F56C20"/>
    <w:pPr>
      <w:bidi/>
      <w:spacing w:after="0"/>
      <w:jc w:val="both"/>
    </w:pPr>
    <w:rPr>
      <w:rFonts w:ascii="Tahoma" w:eastAsia="Times New Roman" w:hAnsi="Tahoma" w:cs="Tahoma"/>
      <w:sz w:val="16"/>
      <w:szCs w:val="16"/>
    </w:rPr>
  </w:style>
  <w:style w:type="paragraph" w:customStyle="1" w:styleId="a0">
    <w:name w:val="טקסט"/>
    <w:basedOn w:val="Normal"/>
    <w:uiPriority w:val="99"/>
    <w:rsid w:val="00F56C20"/>
    <w:pPr>
      <w:bidi/>
      <w:spacing w:after="0"/>
      <w:ind w:firstLine="34"/>
    </w:pPr>
    <w:rPr>
      <w:rFonts w:eastAsia="Times New Roman" w:cs="David"/>
      <w:caps/>
    </w:rPr>
  </w:style>
  <w:style w:type="paragraph" w:styleId="BlockText">
    <w:name w:val="Block Text"/>
    <w:basedOn w:val="Normal"/>
    <w:rsid w:val="00F56C20"/>
    <w:pPr>
      <w:spacing w:after="0"/>
      <w:ind w:left="284" w:right="284" w:hanging="284"/>
      <w:jc w:val="both"/>
    </w:pPr>
    <w:rPr>
      <w:rFonts w:eastAsia="Times New Roman" w:cs="David"/>
    </w:rPr>
  </w:style>
  <w:style w:type="paragraph" w:styleId="BodyTextIndent3">
    <w:name w:val="Body Text Indent 3"/>
    <w:basedOn w:val="Normal"/>
    <w:link w:val="BodyTextIndent3Char"/>
    <w:rsid w:val="00F56C20"/>
    <w:pPr>
      <w:spacing w:after="0"/>
      <w:ind w:left="360"/>
      <w:jc w:val="both"/>
    </w:pPr>
    <w:rPr>
      <w:rFonts w:eastAsia="Times New Roman"/>
    </w:rPr>
  </w:style>
  <w:style w:type="character" w:customStyle="1" w:styleId="BodyTextIndent3Char">
    <w:name w:val="Body Text Indent 3 Char"/>
    <w:basedOn w:val="DefaultParagraphFont"/>
    <w:link w:val="BodyTextIndent3"/>
    <w:rsid w:val="00F56C20"/>
    <w:rPr>
      <w:rFonts w:ascii="Times New Roman" w:eastAsia="Times New Roman" w:hAnsi="Times New Roman" w:cs="Times New Roman"/>
      <w:sz w:val="24"/>
      <w:szCs w:val="24"/>
    </w:rPr>
  </w:style>
  <w:style w:type="character" w:customStyle="1" w:styleId="mediumtext">
    <w:name w:val="medium_text"/>
    <w:basedOn w:val="DefaultParagraphFont"/>
    <w:rsid w:val="00F56C20"/>
  </w:style>
  <w:style w:type="character" w:customStyle="1" w:styleId="apple-style-span">
    <w:name w:val="apple-style-span"/>
    <w:basedOn w:val="DefaultParagraphFont"/>
    <w:rsid w:val="00F56C20"/>
  </w:style>
  <w:style w:type="paragraph" w:customStyle="1" w:styleId="BiblioLevant">
    <w:name w:val="Biblio Levant"/>
    <w:basedOn w:val="Normal"/>
    <w:link w:val="BiblioLevant0"/>
    <w:qFormat/>
    <w:rsid w:val="00F56C20"/>
    <w:pPr>
      <w:spacing w:after="240" w:line="240" w:lineRule="auto"/>
      <w:ind w:left="1440" w:hanging="1440"/>
    </w:pPr>
    <w:rPr>
      <w:rFonts w:eastAsia="Times New Roman" w:cs="David"/>
    </w:rPr>
  </w:style>
  <w:style w:type="character" w:customStyle="1" w:styleId="author">
    <w:name w:val="author"/>
    <w:rsid w:val="00F56C20"/>
  </w:style>
  <w:style w:type="character" w:customStyle="1" w:styleId="BiblioLevant0">
    <w:name w:val="Biblio Levant תו"/>
    <w:link w:val="BiblioLevant"/>
    <w:rsid w:val="00F56C20"/>
    <w:rPr>
      <w:rFonts w:ascii="Times New Roman" w:eastAsia="Times New Roman" w:hAnsi="Times New Roman" w:cs="David"/>
      <w:sz w:val="24"/>
      <w:szCs w:val="24"/>
    </w:rPr>
  </w:style>
  <w:style w:type="character" w:customStyle="1" w:styleId="pubyear">
    <w:name w:val="pubyear"/>
    <w:rsid w:val="00F56C20"/>
  </w:style>
  <w:style w:type="character" w:customStyle="1" w:styleId="articletitle0">
    <w:name w:val="articletitle"/>
    <w:rsid w:val="00F56C20"/>
  </w:style>
  <w:style w:type="character" w:customStyle="1" w:styleId="journaltitle">
    <w:name w:val="journaltitle"/>
    <w:rsid w:val="00F56C20"/>
  </w:style>
  <w:style w:type="character" w:customStyle="1" w:styleId="citedissue">
    <w:name w:val="citedissue"/>
    <w:rsid w:val="00F56C20"/>
  </w:style>
  <w:style w:type="character" w:customStyle="1" w:styleId="pagefirst">
    <w:name w:val="pagefirst"/>
    <w:rsid w:val="00F56C20"/>
  </w:style>
  <w:style w:type="character" w:customStyle="1" w:styleId="pagelast">
    <w:name w:val="pagelast"/>
    <w:rsid w:val="00F56C20"/>
  </w:style>
  <w:style w:type="paragraph" w:customStyle="1" w:styleId="biblio">
    <w:name w:val="biblio"/>
    <w:basedOn w:val="Normal"/>
    <w:link w:val="biblioChar"/>
    <w:qFormat/>
    <w:rsid w:val="00F56C20"/>
    <w:pPr>
      <w:spacing w:after="120" w:line="240" w:lineRule="auto"/>
      <w:jc w:val="both"/>
    </w:pPr>
    <w:rPr>
      <w:rFonts w:eastAsia="Times New Roman" w:cs="David"/>
    </w:rPr>
  </w:style>
  <w:style w:type="character" w:customStyle="1" w:styleId="biblioChar">
    <w:name w:val="biblio Char"/>
    <w:link w:val="biblio"/>
    <w:rsid w:val="00F56C20"/>
    <w:rPr>
      <w:rFonts w:ascii="Times New Roman" w:eastAsia="Times New Roman" w:hAnsi="Times New Roman" w:cs="David"/>
      <w:sz w:val="2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F56C20"/>
    <w:pPr>
      <w:bidi/>
      <w:spacing w:after="0"/>
      <w:jc w:val="both"/>
    </w:pPr>
    <w:rPr>
      <w:rFonts w:eastAsia="Times New Roman" w:cs="David"/>
    </w:rPr>
  </w:style>
  <w:style w:type="character" w:customStyle="1" w:styleId="doi">
    <w:name w:val="doi"/>
    <w:rsid w:val="00F56C20"/>
  </w:style>
  <w:style w:type="character" w:customStyle="1" w:styleId="maintitle">
    <w:name w:val="maintitle"/>
    <w:rsid w:val="00F56C20"/>
  </w:style>
  <w:style w:type="paragraph" w:customStyle="1" w:styleId="inspirepromointroduction">
    <w:name w:val="inspire_promo_introduction"/>
    <w:basedOn w:val="Normal"/>
    <w:rsid w:val="00F56C20"/>
    <w:pPr>
      <w:spacing w:before="150" w:after="150" w:line="312" w:lineRule="atLeast"/>
    </w:pPr>
    <w:rPr>
      <w:rFonts w:eastAsia="Times New Roman"/>
      <w:sz w:val="31"/>
      <w:szCs w:val="31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F56C20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rsid w:val="00F56C20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F56C20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F56C20"/>
    <w:rPr>
      <w:rFonts w:ascii="Arial" w:eastAsia="Times New Roman" w:hAnsi="Arial" w:cs="Arial"/>
      <w:vanish/>
      <w:sz w:val="16"/>
      <w:szCs w:val="16"/>
    </w:rPr>
  </w:style>
  <w:style w:type="character" w:customStyle="1" w:styleId="collection2">
    <w:name w:val="collection2"/>
    <w:rsid w:val="00F56C20"/>
  </w:style>
  <w:style w:type="character" w:customStyle="1" w:styleId="documentyear">
    <w:name w:val="documentyear"/>
    <w:rsid w:val="00F56C20"/>
  </w:style>
  <w:style w:type="character" w:customStyle="1" w:styleId="documentvolume">
    <w:name w:val="documentvolume"/>
    <w:rsid w:val="00F56C20"/>
  </w:style>
  <w:style w:type="character" w:customStyle="1" w:styleId="documentissuename">
    <w:name w:val="documentissuename"/>
    <w:rsid w:val="00F56C20"/>
  </w:style>
  <w:style w:type="character" w:customStyle="1" w:styleId="documentpagerange">
    <w:name w:val="documentpagerange"/>
    <w:rsid w:val="00F56C20"/>
  </w:style>
  <w:style w:type="character" w:customStyle="1" w:styleId="btext">
    <w:name w:val="btext"/>
    <w:rsid w:val="00F56C20"/>
  </w:style>
  <w:style w:type="paragraph" w:customStyle="1" w:styleId="Table">
    <w:name w:val="Table"/>
    <w:basedOn w:val="Heading4"/>
    <w:link w:val="TableChar"/>
    <w:qFormat/>
    <w:rsid w:val="00F56C20"/>
    <w:pPr>
      <w:numPr>
        <w:ilvl w:val="0"/>
        <w:numId w:val="0"/>
      </w:numPr>
    </w:pPr>
  </w:style>
  <w:style w:type="character" w:customStyle="1" w:styleId="TableChar">
    <w:name w:val="Table Char"/>
    <w:basedOn w:val="Heading4Char"/>
    <w:link w:val="Table"/>
    <w:rsid w:val="00F56C20"/>
    <w:rPr>
      <w:rFonts w:ascii="Times New Roman" w:eastAsiaTheme="majorEastAsia" w:hAnsi="Times New Roman" w:cs="Times New Roman"/>
      <w:i/>
      <w:sz w:val="24"/>
      <w:szCs w:val="24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92656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95B3D"/>
    <w:rPr>
      <w:color w:val="605E5C"/>
      <w:shd w:val="clear" w:color="auto" w:fill="E1DFDD"/>
    </w:rPr>
  </w:style>
  <w:style w:type="paragraph" w:customStyle="1" w:styleId="Figurecaptions">
    <w:name w:val="Figure captions"/>
    <w:basedOn w:val="Normal"/>
    <w:link w:val="FigurecaptionsChar"/>
    <w:qFormat/>
    <w:rsid w:val="00260ABB"/>
    <w:pPr>
      <w:spacing w:after="60" w:line="276" w:lineRule="auto"/>
    </w:pPr>
    <w:rPr>
      <w:sz w:val="20"/>
      <w:szCs w:val="20"/>
    </w:rPr>
  </w:style>
  <w:style w:type="character" w:customStyle="1" w:styleId="FigurecaptionsChar">
    <w:name w:val="Figure captions Char"/>
    <w:basedOn w:val="DefaultParagraphFont"/>
    <w:link w:val="Figurecaptions"/>
    <w:rsid w:val="00260ABB"/>
    <w:rPr>
      <w:rFonts w:ascii="Times New Roman" w:hAnsi="Times New Roman" w:cs="Times New Roman"/>
      <w:sz w:val="20"/>
      <w:szCs w:val="20"/>
    </w:rPr>
  </w:style>
  <w:style w:type="paragraph" w:styleId="ListBullet">
    <w:name w:val="List Bullet"/>
    <w:basedOn w:val="Normal"/>
    <w:uiPriority w:val="99"/>
    <w:unhideWhenUsed/>
    <w:rsid w:val="00B35501"/>
    <w:pPr>
      <w:numPr>
        <w:numId w:val="9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21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0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9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6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7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2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9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5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4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0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0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4909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98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8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C7BF97-F541-4D89-86DF-B30961E218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1</Words>
  <Characters>2344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Fuks</dc:creator>
  <cp:lastModifiedBy>Daniel Fuks</cp:lastModifiedBy>
  <cp:revision>4</cp:revision>
  <cp:lastPrinted>2022-12-01T00:22:00Z</cp:lastPrinted>
  <dcterms:created xsi:type="dcterms:W3CDTF">2023-11-11T20:29:00Z</dcterms:created>
  <dcterms:modified xsi:type="dcterms:W3CDTF">2023-11-11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8be4ac097426b801878cabe9a6fecaff0b990443ecafd53a1206b847c656cd</vt:lpwstr>
  </property>
</Properties>
</file>